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3C65" w:rsidRPr="008677E1" w:rsidRDefault="009874E1">
      <w:pPr>
        <w:rPr>
          <w:sz w:val="18"/>
        </w:rPr>
      </w:pPr>
      <w:r>
        <w:rPr>
          <w:noProof/>
          <w:sz w:val="18"/>
        </w:rPr>
        <w:pict>
          <v:roundrect id="AutoShape 16" o:spid="_x0000_s1026" style="position:absolute;margin-left:-46.35pt;margin-top:-35.7pt;width:538.5pt;height:128.9pt;z-index:25167052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" stroked="f">
            <v:textbox>
              <w:txbxContent>
                <w:p w:rsidR="00FE7FCE" w:rsidRDefault="000B206E" w:rsidP="009D51BD">
                  <w:pPr>
                    <w:jc w:val="center"/>
                  </w:pPr>
                  <w:r>
                    <w:rPr>
                      <w:noProof/>
                      <w:lang w:val="en-IN" w:eastAsia="en-IN"/>
                    </w:rPr>
                    <w:drawing>
                      <wp:inline distT="0" distB="0" distL="0" distR="0">
                        <wp:extent cx="7375663" cy="1598212"/>
                        <wp:effectExtent l="19050" t="0" r="0" b="0"/>
                        <wp:docPr id="6" name="Picture 5" descr="Untitled-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Untitled-1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396578" cy="1602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oundrect>
        </w:pict>
      </w:r>
      <w:r w:rsidR="002C7594">
        <w:rPr>
          <w:sz w:val="18"/>
        </w:rPr>
        <w:t xml:space="preserve"> </w:t>
      </w:r>
    </w:p>
    <w:p w:rsidR="00D53C65" w:rsidRPr="00D53C65" w:rsidRDefault="009874E1" w:rsidP="00D53C65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7" type="#_x0000_t202" style="position:absolute;margin-left:91.45pt;margin-top:1.05pt;width:331.85pt;height:35.4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" filled="f" stroked="f">
            <v:textbox>
              <w:txbxContent>
                <w:p w:rsidR="00D53C65" w:rsidRPr="003A1D2E" w:rsidRDefault="00D53C65" w:rsidP="003A1D2E">
                  <w:pPr>
                    <w:jc w:val="center"/>
                    <w:rPr>
                      <w:rFonts w:ascii="Bodoni MT Black" w:hAnsi="Bodoni MT Black"/>
                      <w:b/>
                      <w:color w:val="FFFFFF" w:themeColor="background1"/>
                      <w:sz w:val="32"/>
                    </w:rPr>
                  </w:pPr>
                  <w:r w:rsidRPr="003A1D2E">
                    <w:rPr>
                      <w:rFonts w:ascii="Bodoni MT Black" w:hAnsi="Bodoni MT Black"/>
                      <w:b/>
                      <w:color w:val="FFFFFF" w:themeColor="background1"/>
                      <w:sz w:val="32"/>
                    </w:rPr>
                    <w:t>SCHOLARLY RESEARCH JOURNAL</w:t>
                  </w:r>
                </w:p>
              </w:txbxContent>
            </v:textbox>
          </v:shape>
        </w:pict>
      </w:r>
    </w:p>
    <w:p w:rsidR="00D53C65" w:rsidRPr="00D53C65" w:rsidRDefault="00D53C65" w:rsidP="00D53C65"/>
    <w:p w:rsidR="00D53C65" w:rsidRPr="000B3584" w:rsidRDefault="003A1D2E" w:rsidP="000A5A8B">
      <w:pPr>
        <w:spacing w:line="240" w:lineRule="auto"/>
        <w:jc w:val="center"/>
        <w:rPr>
          <w:rFonts w:ascii="Algerian" w:eastAsia="Adobe Gothic Std B" w:hAnsi="Algerian" w:cs="Arial"/>
          <w:color w:val="130993"/>
          <w:sz w:val="104"/>
          <w:szCs w:val="104"/>
        </w:rPr>
      </w:pPr>
      <w:r w:rsidRPr="000B3584">
        <w:rPr>
          <w:rFonts w:ascii="Algerian" w:eastAsia="Adobe Gothic Std B" w:hAnsi="Algerian" w:cs="Arial"/>
          <w:color w:val="130993"/>
          <w:sz w:val="104"/>
          <w:szCs w:val="104"/>
        </w:rPr>
        <w:t>Certificate</w:t>
      </w:r>
    </w:p>
    <w:p w:rsidR="00D53C65" w:rsidRPr="00667638" w:rsidRDefault="007B2524" w:rsidP="007B2524">
      <w:pPr>
        <w:tabs>
          <w:tab w:val="center" w:pos="4680"/>
          <w:tab w:val="left" w:pos="6840"/>
        </w:tabs>
        <w:spacing w:line="240" w:lineRule="auto"/>
        <w:rPr>
          <w:rFonts w:ascii="Adobe Gothic Std B" w:eastAsia="Adobe Gothic Std B" w:hAnsi="Adobe Gothic Std B"/>
          <w:color w:val="FF0000"/>
          <w:sz w:val="24"/>
          <w:szCs w:val="24"/>
        </w:rPr>
      </w:pPr>
      <w:r>
        <w:rPr>
          <w:rFonts w:ascii="Adobe Gothic Std B" w:eastAsia="Adobe Gothic Std B" w:hAnsi="Adobe Gothic Std B"/>
          <w:color w:val="FF0000"/>
          <w:sz w:val="24"/>
          <w:szCs w:val="24"/>
        </w:rPr>
        <w:tab/>
      </w:r>
      <w:r w:rsidR="009874E1">
        <w:rPr>
          <w:rFonts w:ascii="Adobe Gothic Std B" w:eastAsia="Adobe Gothic Std B" w:hAnsi="Adobe Gothic Std B"/>
          <w:noProof/>
          <w:color w:val="FF0000"/>
          <w:sz w:val="24"/>
          <w:szCs w:val="24"/>
        </w:rPr>
        <w:pict>
          <v:group id="Group 13" o:spid="_x0000_s1034" style="position:absolute;margin-left:9.05pt;margin-top:9.2pt;width:455.05pt;height:0;z-index:251667456;mso-position-horizontal-relative:text;mso-position-vertical-relative:text" coordorigin="1621,5269" coordsize="910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35" type="#_x0000_t32" style="position:absolute;left:7842;top:5269;width:2880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q/o08QAAADbAAAADwAAAGRycy9kb3ducmV2LnhtbESP3WoCQQyF7wXfYYjQO521lEW2jlIt&#10;QqEg/vQB0p3sD+5klplRt2/fXAjeJZyTc74s14Pr1I1CbD0bmM8yUMSlty3XBn7Ou+kCVEzIFjvP&#10;ZOCPIqxX49ESC+vvfKTbKdVKQjgWaKBJqS+0jmVDDuPM98SiVT44TLKGWtuAdwl3nX7Nslw7bFka&#10;Guxp21B5OV2dgfRZUd4df7ebfF9d3uaHsMkX38a8TIaPd1CJhvQ0P66/rOALvfwiA+jV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Kr+jTxAAAANsAAAAPAAAAAAAAAAAA&#10;AAAAAKECAABkcnMvZG93bnJldi54bWxQSwUGAAAAAAQABAD5AAAAkgMAAAAA&#10;" strokecolor="#900" strokeweight=".5pt">
              <v:shadow color="#7f7f7f [1601]" offset="1pt"/>
            </v:shape>
            <v:shape id="AutoShape 12" o:spid="_x0000_s1028" type="#_x0000_t32" style="position:absolute;left:1621;top:5269;width:2880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eNNSMAAAADbAAAADwAAAGRycy9kb3ducmV2LnhtbERP24rCMBB9X9h/CCP4tqYVKdI1iros&#10;LAji7QNmm+kFm0lJota/N4Lg2xzOdWaL3rTiSs43lhWkowQEcWF1w5WC0/H3awrCB2SNrWVScCcP&#10;i/nnxwxzbW+8p+shVCKGsM9RQR1Cl0vpi5oM+pHtiCNXWmcwROgqqR3eYrhp5ThJMmmw4dhQY0fr&#10;morz4WIUhJ+Ssnb/v15l2/I8SXdulU03Sg0H/fIbRKA+vMUv95+O81N4/hIPkPMH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XjTUjAAAAA2wAAAA8AAAAAAAAAAAAAAAAA&#10;oQIAAGRycy9kb3ducmV2LnhtbFBLBQYAAAAABAAEAPkAAACOAwAAAAA=&#10;" strokecolor="#900" strokeweight=".5pt">
              <v:shadow color="#7f7f7f [1601]" offset="1pt"/>
            </v:shape>
          </v:group>
        </w:pict>
      </w:r>
      <w:r w:rsidR="003A1D2E" w:rsidRPr="00667638">
        <w:rPr>
          <w:rFonts w:ascii="Adobe Gothic Std B" w:eastAsia="Adobe Gothic Std B" w:hAnsi="Adobe Gothic Std B"/>
          <w:color w:val="FF0000"/>
          <w:sz w:val="24"/>
          <w:szCs w:val="24"/>
        </w:rPr>
        <w:t>o</w:t>
      </w:r>
      <w:r w:rsidR="000A5A8B" w:rsidRPr="00667638">
        <w:rPr>
          <w:rFonts w:ascii="Adobe Gothic Std B" w:eastAsia="Adobe Gothic Std B" w:hAnsi="Adobe Gothic Std B"/>
          <w:color w:val="FF0000"/>
          <w:sz w:val="24"/>
          <w:szCs w:val="24"/>
        </w:rPr>
        <w:t>f</w:t>
      </w:r>
      <w:r w:rsidR="00067F46" w:rsidRPr="00667638">
        <w:rPr>
          <w:rFonts w:ascii="Adobe Gothic Std B" w:eastAsia="Adobe Gothic Std B" w:hAnsi="Adobe Gothic Std B"/>
          <w:color w:val="FF0000"/>
          <w:sz w:val="24"/>
          <w:szCs w:val="24"/>
        </w:rPr>
        <w:t xml:space="preserve"> </w:t>
      </w:r>
      <w:r w:rsidR="003A1D2E" w:rsidRPr="00667638">
        <w:rPr>
          <w:rFonts w:ascii="Adobe Gothic Std B" w:eastAsia="Adobe Gothic Std B" w:hAnsi="Adobe Gothic Std B"/>
          <w:color w:val="FF0000"/>
          <w:sz w:val="24"/>
          <w:szCs w:val="24"/>
        </w:rPr>
        <w:t>C</w:t>
      </w:r>
      <w:r w:rsidR="000A5A8B" w:rsidRPr="00667638">
        <w:rPr>
          <w:rFonts w:ascii="Adobe Gothic Std B" w:eastAsia="Adobe Gothic Std B" w:hAnsi="Adobe Gothic Std B"/>
          <w:color w:val="FF0000"/>
          <w:sz w:val="24"/>
          <w:szCs w:val="24"/>
        </w:rPr>
        <w:t xml:space="preserve">ontribution </w:t>
      </w:r>
      <w:r w:rsidR="003A1D2E" w:rsidRPr="00667638">
        <w:rPr>
          <w:rFonts w:ascii="Adobe Gothic Std B" w:eastAsia="Adobe Gothic Std B" w:hAnsi="Adobe Gothic Std B"/>
          <w:color w:val="FF0000"/>
          <w:sz w:val="24"/>
          <w:szCs w:val="24"/>
        </w:rPr>
        <w:t>A</w:t>
      </w:r>
      <w:r w:rsidR="000A5A8B" w:rsidRPr="00667638">
        <w:rPr>
          <w:rFonts w:ascii="Adobe Gothic Std B" w:eastAsia="Adobe Gothic Std B" w:hAnsi="Adobe Gothic Std B"/>
          <w:color w:val="FF0000"/>
          <w:sz w:val="24"/>
          <w:szCs w:val="24"/>
        </w:rPr>
        <w:t>warded to</w:t>
      </w:r>
      <w:r>
        <w:rPr>
          <w:rFonts w:ascii="Adobe Gothic Std B" w:eastAsia="Adobe Gothic Std B" w:hAnsi="Adobe Gothic Std B"/>
          <w:color w:val="FF0000"/>
          <w:sz w:val="24"/>
          <w:szCs w:val="24"/>
        </w:rPr>
        <w:tab/>
      </w:r>
    </w:p>
    <w:p w:rsidR="003C17FF" w:rsidRPr="003C17FF" w:rsidRDefault="003C17FF" w:rsidP="008C54FA">
      <w:pPr>
        <w:spacing w:line="240" w:lineRule="auto"/>
        <w:jc w:val="center"/>
        <w:rPr>
          <w:rFonts w:ascii="Kruti Dev 010" w:hAnsi="Kruti Dev 010" w:cs="Times New Roman"/>
          <w:b/>
          <w:bCs/>
          <w:iCs/>
          <w:color w:val="0000FF"/>
          <w:sz w:val="40"/>
          <w:szCs w:val="40"/>
        </w:rPr>
      </w:pPr>
      <w:r w:rsidRPr="003C17FF">
        <w:rPr>
          <w:rFonts w:ascii="Kruti Dev 010" w:hAnsi="Kruti Dev 010" w:cs="Times New Roman"/>
          <w:b/>
          <w:bCs/>
          <w:iCs/>
          <w:color w:val="0000FF"/>
          <w:sz w:val="40"/>
          <w:szCs w:val="40"/>
        </w:rPr>
        <w:t>Mk0 jkds'k dqekj oekZ</w:t>
      </w:r>
    </w:p>
    <w:p w:rsidR="008C54FA" w:rsidRPr="008C54FA" w:rsidRDefault="003A1D2E" w:rsidP="008C54FA">
      <w:pPr>
        <w:spacing w:line="240" w:lineRule="auto"/>
        <w:jc w:val="center"/>
        <w:rPr>
          <w:rFonts w:ascii="Adobe Gothic Std B" w:eastAsia="Adobe Gothic Std B" w:hAnsi="Adobe Gothic Std B"/>
          <w:b/>
          <w:sz w:val="24"/>
        </w:rPr>
      </w:pPr>
      <w:r w:rsidRPr="003A1D2E">
        <w:rPr>
          <w:rFonts w:ascii="Adobe Gothic Std B" w:eastAsia="Adobe Gothic Std B" w:hAnsi="Adobe Gothic Std B"/>
          <w:b/>
          <w:sz w:val="24"/>
        </w:rPr>
        <w:t xml:space="preserve">Has </w:t>
      </w:r>
      <w:r w:rsidR="000F5629" w:rsidRPr="003A1D2E">
        <w:rPr>
          <w:rFonts w:ascii="Adobe Gothic Std B" w:eastAsia="Adobe Gothic Std B" w:hAnsi="Adobe Gothic Std B"/>
          <w:b/>
          <w:sz w:val="24"/>
        </w:rPr>
        <w:t>succes</w:t>
      </w:r>
      <w:r w:rsidR="000F5629">
        <w:rPr>
          <w:rFonts w:ascii="Adobe Gothic Std B" w:eastAsia="Adobe Gothic Std B" w:hAnsi="Adobe Gothic Std B"/>
          <w:b/>
          <w:sz w:val="24"/>
        </w:rPr>
        <w:t>s</w:t>
      </w:r>
      <w:r w:rsidR="000F5629" w:rsidRPr="003A1D2E">
        <w:rPr>
          <w:rFonts w:ascii="Adobe Gothic Std B" w:eastAsia="Adobe Gothic Std B" w:hAnsi="Adobe Gothic Std B"/>
          <w:b/>
          <w:sz w:val="24"/>
        </w:rPr>
        <w:t>fully</w:t>
      </w:r>
      <w:r w:rsidRPr="003A1D2E">
        <w:rPr>
          <w:rFonts w:ascii="Adobe Gothic Std B" w:eastAsia="Adobe Gothic Std B" w:hAnsi="Adobe Gothic Std B"/>
          <w:b/>
          <w:sz w:val="24"/>
        </w:rPr>
        <w:t xml:space="preserve"> contributed and published a paper</w:t>
      </w:r>
      <w:bookmarkStart w:id="0" w:name="page1"/>
      <w:bookmarkStart w:id="1" w:name="_Hlk486314733"/>
      <w:bookmarkStart w:id="2" w:name="_Hlk84604839"/>
      <w:bookmarkEnd w:id="0"/>
      <w:bookmarkEnd w:id="1"/>
      <w:bookmarkEnd w:id="2"/>
    </w:p>
    <w:p w:rsidR="003C17FF" w:rsidRPr="003C17FF" w:rsidRDefault="003C17FF" w:rsidP="003C17FF">
      <w:pPr>
        <w:spacing w:after="0" w:line="360" w:lineRule="auto"/>
        <w:jc w:val="center"/>
        <w:rPr>
          <w:rFonts w:ascii="Kruti Dev 010" w:hAnsi="Kruti Dev 010"/>
          <w:b/>
          <w:color w:val="FF0000"/>
          <w:sz w:val="40"/>
          <w:szCs w:val="28"/>
        </w:rPr>
      </w:pPr>
      <w:bookmarkStart w:id="3" w:name="_Hlk104492009"/>
      <w:bookmarkStart w:id="4" w:name="_Hlk115983691"/>
      <w:bookmarkEnd w:id="3"/>
      <w:bookmarkEnd w:id="4"/>
      <w:r w:rsidRPr="003C17FF">
        <w:rPr>
          <w:rFonts w:ascii="Kruti Dev 010" w:hAnsi="Kruti Dev 010"/>
          <w:b/>
          <w:color w:val="FF0000"/>
          <w:sz w:val="40"/>
          <w:szCs w:val="28"/>
        </w:rPr>
        <w:t>xq.koRrkiw.kZ fo'ofo|ky; ,oa egkfo|ky;% Hkkjrh; mPprj f'k{kk O;oLFkk gsrq ,d u;k vkSj</w:t>
      </w:r>
      <w:r w:rsidRPr="003C17FF">
        <w:rPr>
          <w:rFonts w:ascii="Kruti Dev 010" w:hAnsi="Kruti Dev 010"/>
          <w:b/>
          <w:color w:val="FF0000"/>
          <w:sz w:val="40"/>
          <w:szCs w:val="28"/>
        </w:rPr>
        <w:t xml:space="preserve"> </w:t>
      </w:r>
      <w:r w:rsidRPr="003C17FF">
        <w:rPr>
          <w:rFonts w:ascii="Kruti Dev 010" w:hAnsi="Kruti Dev 010"/>
          <w:b/>
          <w:color w:val="FF0000"/>
          <w:sz w:val="40"/>
          <w:szCs w:val="28"/>
        </w:rPr>
        <w:t>Hkfo";ksUeq[kh n`f"Vdks.k</w:t>
      </w:r>
    </w:p>
    <w:p w:rsidR="00D53C65" w:rsidRPr="00E52BB9" w:rsidRDefault="003A1D2E" w:rsidP="001C2B00">
      <w:pPr>
        <w:spacing w:after="0" w:line="240" w:lineRule="auto"/>
        <w:contextualSpacing/>
        <w:jc w:val="center"/>
        <w:rPr>
          <w:rFonts w:ascii="Adobe Gothic Std B" w:eastAsia="Adobe Gothic Std B" w:hAnsi="Adobe Gothic Std B"/>
        </w:rPr>
      </w:pPr>
      <w:r w:rsidRPr="00E52BB9">
        <w:rPr>
          <w:rFonts w:ascii="Adobe Gothic Std B" w:eastAsia="Adobe Gothic Std B" w:hAnsi="Adobe Gothic Std B"/>
        </w:rPr>
        <w:t xml:space="preserve">In an </w:t>
      </w:r>
    </w:p>
    <w:p w:rsidR="00DD5680" w:rsidRPr="00DD5680" w:rsidRDefault="00DD5680" w:rsidP="00DD5680">
      <w:pPr>
        <w:spacing w:after="0" w:line="240" w:lineRule="auto"/>
        <w:contextualSpacing/>
        <w:jc w:val="center"/>
        <w:rPr>
          <w:rFonts w:ascii="Adobe Gothic Std B" w:eastAsia="Adobe Gothic Std B" w:hAnsi="Adobe Gothic Std B"/>
          <w:sz w:val="24"/>
        </w:rPr>
      </w:pPr>
      <w:r w:rsidRPr="00DD5680">
        <w:rPr>
          <w:rFonts w:ascii="Adobe Gothic Std B" w:eastAsia="Adobe Gothic Std B" w:hAnsi="Adobe Gothic Std B"/>
          <w:sz w:val="24"/>
        </w:rPr>
        <w:t>Double Blind Reviewed &amp; Refereed</w:t>
      </w:r>
    </w:p>
    <w:p w:rsidR="003A1D2E" w:rsidRPr="00BC7D0B" w:rsidRDefault="003A1D2E" w:rsidP="003A1D2E">
      <w:pPr>
        <w:spacing w:after="0" w:line="240" w:lineRule="auto"/>
        <w:contextualSpacing/>
        <w:jc w:val="center"/>
        <w:rPr>
          <w:rFonts w:ascii="Adobe Garamond Pro Bold" w:eastAsia="Adobe Fan Heiti Std B" w:hAnsi="Adobe Garamond Pro Bold"/>
          <w:b/>
          <w:color w:val="130993"/>
          <w:sz w:val="46"/>
          <w:szCs w:val="46"/>
        </w:rPr>
      </w:pPr>
      <w:r w:rsidRPr="00BC7D0B">
        <w:rPr>
          <w:rFonts w:ascii="Adobe Garamond Pro Bold" w:eastAsia="Adobe Fan Heiti Std B" w:hAnsi="Adobe Garamond Pro Bold"/>
          <w:b/>
          <w:color w:val="130993"/>
          <w:sz w:val="46"/>
          <w:szCs w:val="46"/>
        </w:rPr>
        <w:t>Scholarly Research Journal For</w:t>
      </w:r>
    </w:p>
    <w:p w:rsidR="00D53C65" w:rsidRPr="00BC7D0B" w:rsidRDefault="00B4562E" w:rsidP="003A1D2E">
      <w:pPr>
        <w:spacing w:after="0" w:line="240" w:lineRule="auto"/>
        <w:contextualSpacing/>
        <w:jc w:val="center"/>
        <w:rPr>
          <w:rFonts w:ascii="Adobe Garamond Pro Bold" w:eastAsia="Adobe Fan Heiti Std B" w:hAnsi="Adobe Garamond Pro Bold"/>
          <w:b/>
          <w:color w:val="130993"/>
          <w:sz w:val="46"/>
          <w:szCs w:val="46"/>
        </w:rPr>
      </w:pPr>
      <w:r w:rsidRPr="00BC7D0B">
        <w:rPr>
          <w:rFonts w:ascii="Adobe Garamond Pro Bold" w:eastAsia="Adobe Fan Heiti Std B" w:hAnsi="Adobe Garamond Pro Bold"/>
          <w:b/>
          <w:color w:val="130993"/>
          <w:sz w:val="46"/>
          <w:szCs w:val="46"/>
        </w:rPr>
        <w:t>Humanity Science &amp; Engl</w:t>
      </w:r>
      <w:r w:rsidR="00A20143" w:rsidRPr="00BC7D0B">
        <w:rPr>
          <w:rFonts w:ascii="Adobe Garamond Pro Bold" w:eastAsia="Adobe Fan Heiti Std B" w:hAnsi="Adobe Garamond Pro Bold"/>
          <w:b/>
          <w:color w:val="130993"/>
          <w:sz w:val="46"/>
          <w:szCs w:val="46"/>
        </w:rPr>
        <w:t>i</w:t>
      </w:r>
      <w:r w:rsidRPr="00BC7D0B">
        <w:rPr>
          <w:rFonts w:ascii="Adobe Garamond Pro Bold" w:eastAsia="Adobe Fan Heiti Std B" w:hAnsi="Adobe Garamond Pro Bold"/>
          <w:b/>
          <w:color w:val="130993"/>
          <w:sz w:val="46"/>
          <w:szCs w:val="46"/>
        </w:rPr>
        <w:t>sh Language</w:t>
      </w:r>
    </w:p>
    <w:p w:rsidR="00CC1C07" w:rsidRPr="002865EC" w:rsidRDefault="00CC1C07" w:rsidP="003A1D2E">
      <w:pPr>
        <w:spacing w:after="0" w:line="240" w:lineRule="auto"/>
        <w:contextualSpacing/>
        <w:jc w:val="center"/>
        <w:rPr>
          <w:rFonts w:ascii="Adobe Garamond Pro Bold" w:eastAsia="Adobe Fan Heiti Std B" w:hAnsi="Adobe Garamond Pro Bold"/>
          <w:b/>
          <w:color w:val="130993"/>
          <w:sz w:val="20"/>
        </w:rPr>
      </w:pPr>
    </w:p>
    <w:p w:rsidR="00950BDE" w:rsidRPr="00095DE4" w:rsidRDefault="00950BDE" w:rsidP="003A1D2E">
      <w:pPr>
        <w:spacing w:after="0" w:line="240" w:lineRule="auto"/>
        <w:contextualSpacing/>
        <w:jc w:val="center"/>
        <w:rPr>
          <w:rFonts w:ascii="Adobe Garamond Pro Bold" w:eastAsia="Adobe Fan Heiti Std B" w:hAnsi="Adobe Garamond Pro Bold"/>
          <w:b/>
          <w:color w:val="130993"/>
          <w:sz w:val="10"/>
        </w:rPr>
      </w:pPr>
    </w:p>
    <w:p w:rsidR="00D53C65" w:rsidRDefault="00D53C65" w:rsidP="003A1D2E">
      <w:pPr>
        <w:spacing w:after="0" w:line="240" w:lineRule="auto"/>
        <w:contextualSpacing/>
        <w:jc w:val="center"/>
        <w:rPr>
          <w:rFonts w:ascii="Times New Roman" w:eastAsia="Adobe Gothic Std B" w:hAnsi="Times New Roman" w:cs="Times New Roman"/>
          <w:b/>
          <w:sz w:val="24"/>
        </w:rPr>
      </w:pPr>
      <w:r w:rsidRPr="00B004B3">
        <w:rPr>
          <w:rFonts w:eastAsia="Adobe Gothic Std B"/>
          <w:b/>
          <w:sz w:val="24"/>
        </w:rPr>
        <w:t xml:space="preserve">E- ISSN </w:t>
      </w:r>
      <w:r w:rsidRPr="00B004B3">
        <w:rPr>
          <w:rFonts w:ascii="Times New Roman" w:eastAsia="Adobe Gothic Std B" w:hAnsi="Times New Roman" w:cs="Times New Roman"/>
          <w:b/>
          <w:sz w:val="24"/>
        </w:rPr>
        <w:t>2</w:t>
      </w:r>
      <w:r w:rsidR="00B4562E">
        <w:rPr>
          <w:rFonts w:ascii="Times New Roman" w:eastAsia="Adobe Gothic Std B" w:hAnsi="Times New Roman" w:cs="Times New Roman"/>
          <w:b/>
          <w:sz w:val="24"/>
        </w:rPr>
        <w:t>348</w:t>
      </w:r>
      <w:r w:rsidR="00002F5B" w:rsidRPr="00B004B3">
        <w:rPr>
          <w:rFonts w:ascii="Times New Roman" w:eastAsia="Adobe Gothic Std B" w:hAnsi="Times New Roman" w:cs="Times New Roman"/>
          <w:b/>
          <w:sz w:val="24"/>
        </w:rPr>
        <w:t xml:space="preserve"> </w:t>
      </w:r>
      <w:r w:rsidR="00E916EE">
        <w:rPr>
          <w:rFonts w:ascii="Times New Roman" w:eastAsia="Adobe Gothic Std B" w:hAnsi="Times New Roman" w:cs="Times New Roman"/>
          <w:b/>
          <w:sz w:val="24"/>
        </w:rPr>
        <w:t>–</w:t>
      </w:r>
      <w:r w:rsidR="00002F5B" w:rsidRPr="00B004B3">
        <w:rPr>
          <w:rFonts w:ascii="Times New Roman" w:eastAsia="Adobe Gothic Std B" w:hAnsi="Times New Roman" w:cs="Times New Roman"/>
          <w:b/>
          <w:sz w:val="24"/>
        </w:rPr>
        <w:t xml:space="preserve"> </w:t>
      </w:r>
      <w:r w:rsidR="00B4562E">
        <w:rPr>
          <w:rFonts w:ascii="Times New Roman" w:eastAsia="Adobe Gothic Std B" w:hAnsi="Times New Roman" w:cs="Times New Roman"/>
          <w:b/>
          <w:sz w:val="24"/>
        </w:rPr>
        <w:t>3083</w:t>
      </w:r>
      <w:r w:rsidR="00E916EE">
        <w:rPr>
          <w:rFonts w:ascii="Times New Roman" w:eastAsia="Adobe Gothic Std B" w:hAnsi="Times New Roman" w:cs="Times New Roman"/>
          <w:b/>
          <w:sz w:val="24"/>
        </w:rPr>
        <w:t xml:space="preserve"> </w:t>
      </w:r>
      <w:r w:rsidR="00002F5B" w:rsidRPr="00B004B3">
        <w:rPr>
          <w:rFonts w:eastAsia="Adobe Gothic Std B"/>
          <w:b/>
          <w:sz w:val="24"/>
        </w:rPr>
        <w:t>&amp; P-</w:t>
      </w:r>
      <w:r w:rsidRPr="00B004B3">
        <w:rPr>
          <w:rFonts w:eastAsia="Adobe Gothic Std B"/>
          <w:b/>
          <w:sz w:val="24"/>
        </w:rPr>
        <w:t xml:space="preserve">ISSN </w:t>
      </w:r>
      <w:r w:rsidR="003A1D2E" w:rsidRPr="00B004B3">
        <w:rPr>
          <w:rFonts w:ascii="Times New Roman" w:eastAsia="Adobe Gothic Std B" w:hAnsi="Times New Roman" w:cs="Times New Roman"/>
          <w:b/>
          <w:sz w:val="24"/>
        </w:rPr>
        <w:t>23</w:t>
      </w:r>
      <w:r w:rsidR="00B4562E">
        <w:rPr>
          <w:rFonts w:ascii="Times New Roman" w:eastAsia="Adobe Gothic Std B" w:hAnsi="Times New Roman" w:cs="Times New Roman"/>
          <w:b/>
          <w:sz w:val="24"/>
        </w:rPr>
        <w:t>4</w:t>
      </w:r>
      <w:r w:rsidR="003A1D2E" w:rsidRPr="00B004B3">
        <w:rPr>
          <w:rFonts w:ascii="Times New Roman" w:eastAsia="Adobe Gothic Std B" w:hAnsi="Times New Roman" w:cs="Times New Roman"/>
          <w:b/>
          <w:sz w:val="24"/>
        </w:rPr>
        <w:t>9-</w:t>
      </w:r>
      <w:r w:rsidR="00B4562E">
        <w:rPr>
          <w:rFonts w:ascii="Times New Roman" w:eastAsia="Adobe Gothic Std B" w:hAnsi="Times New Roman" w:cs="Times New Roman"/>
          <w:b/>
          <w:sz w:val="24"/>
        </w:rPr>
        <w:t>9664</w:t>
      </w:r>
      <w:r w:rsidR="003A1D2E" w:rsidRPr="00B004B3">
        <w:rPr>
          <w:rFonts w:eastAsia="Adobe Gothic Std B"/>
          <w:b/>
          <w:sz w:val="24"/>
        </w:rPr>
        <w:t xml:space="preserve">, </w:t>
      </w:r>
      <w:r w:rsidRPr="00B004B3">
        <w:rPr>
          <w:rFonts w:eastAsia="Adobe Gothic Std B"/>
          <w:b/>
          <w:sz w:val="24"/>
        </w:rPr>
        <w:t xml:space="preserve">SJIF </w:t>
      </w:r>
      <w:r w:rsidR="002C62D3" w:rsidRPr="002C62D3">
        <w:rPr>
          <w:rFonts w:ascii="Times New Roman" w:eastAsia="Adobe Gothic Std B" w:hAnsi="Times New Roman" w:cs="Times New Roman"/>
          <w:b/>
          <w:bCs/>
          <w:sz w:val="24"/>
          <w:lang w:bidi="en-US"/>
        </w:rPr>
        <w:t>20</w:t>
      </w:r>
      <w:r w:rsidR="003F31D1">
        <w:rPr>
          <w:rFonts w:ascii="Times New Roman" w:eastAsia="Adobe Gothic Std B" w:hAnsi="Times New Roman" w:cs="Times New Roman"/>
          <w:b/>
          <w:bCs/>
          <w:sz w:val="24"/>
          <w:lang w:bidi="en-US"/>
        </w:rPr>
        <w:t>2</w:t>
      </w:r>
      <w:r w:rsidR="002C62D3" w:rsidRPr="002C62D3">
        <w:rPr>
          <w:rFonts w:ascii="Times New Roman" w:eastAsia="Adobe Gothic Std B" w:hAnsi="Times New Roman" w:cs="Times New Roman"/>
          <w:b/>
          <w:bCs/>
          <w:sz w:val="24"/>
          <w:lang w:bidi="en-US"/>
        </w:rPr>
        <w:t xml:space="preserve">1: </w:t>
      </w:r>
      <w:r w:rsidR="003F31D1">
        <w:rPr>
          <w:rFonts w:ascii="Times New Roman" w:eastAsia="Adobe Gothic Std B" w:hAnsi="Times New Roman" w:cs="Times New Roman"/>
          <w:b/>
          <w:bCs/>
          <w:sz w:val="24"/>
          <w:lang w:bidi="en-US"/>
        </w:rPr>
        <w:t>7</w:t>
      </w:r>
      <w:r w:rsidR="0043350D">
        <w:rPr>
          <w:rFonts w:ascii="Times New Roman" w:eastAsia="Adobe Gothic Std B" w:hAnsi="Times New Roman" w:cs="Times New Roman"/>
          <w:b/>
          <w:bCs/>
          <w:sz w:val="24"/>
          <w:lang w:bidi="en-US"/>
        </w:rPr>
        <w:t>.2</w:t>
      </w:r>
      <w:r w:rsidR="003F31D1">
        <w:rPr>
          <w:rFonts w:ascii="Times New Roman" w:eastAsia="Adobe Gothic Std B" w:hAnsi="Times New Roman" w:cs="Times New Roman"/>
          <w:b/>
          <w:bCs/>
          <w:sz w:val="24"/>
          <w:lang w:bidi="en-US"/>
        </w:rPr>
        <w:t>78</w:t>
      </w:r>
    </w:p>
    <w:p w:rsidR="00DD5680" w:rsidRPr="00DD5680" w:rsidRDefault="00DD5680" w:rsidP="00DD5680">
      <w:pPr>
        <w:spacing w:after="0" w:line="240" w:lineRule="auto"/>
        <w:contextualSpacing/>
        <w:jc w:val="center"/>
        <w:rPr>
          <w:rFonts w:ascii="Adobe Garamond Pro Bold" w:eastAsia="Adobe Fan Heiti Std B" w:hAnsi="Adobe Garamond Pro Bold"/>
          <w:b/>
          <w:sz w:val="24"/>
        </w:rPr>
      </w:pPr>
      <w:r w:rsidRPr="00DD5680">
        <w:rPr>
          <w:rFonts w:ascii="Adobe Garamond Pro Bold" w:eastAsia="Adobe Fan Heiti Std B" w:hAnsi="Adobe Garamond Pro Bold"/>
          <w:b/>
          <w:sz w:val="24"/>
        </w:rPr>
        <w:t xml:space="preserve">Double Blind Reviewed &amp; Refereed Journal </w:t>
      </w:r>
    </w:p>
    <w:p w:rsidR="001873CE" w:rsidRDefault="009F24EF" w:rsidP="00D15F23">
      <w:pPr>
        <w:spacing w:after="0" w:line="240" w:lineRule="auto"/>
        <w:contextualSpacing/>
        <w:jc w:val="center"/>
        <w:rPr>
          <w:rFonts w:ascii="Times New Roman" w:eastAsia="Adobe Gothic Std B" w:hAnsi="Times New Roman" w:cs="Times New Roman"/>
          <w:b/>
          <w:sz w:val="24"/>
        </w:rPr>
      </w:pPr>
      <w:r>
        <w:rPr>
          <w:rFonts w:eastAsia="Adobe Gothic Std B"/>
          <w:b/>
          <w:sz w:val="24"/>
        </w:rPr>
        <w:t>AUG-SEPT</w:t>
      </w:r>
      <w:r w:rsidR="006300B4">
        <w:rPr>
          <w:rFonts w:eastAsia="Adobe Gothic Std B"/>
          <w:b/>
          <w:sz w:val="24"/>
        </w:rPr>
        <w:t>,</w:t>
      </w:r>
      <w:r w:rsidR="0041259A">
        <w:rPr>
          <w:rFonts w:eastAsia="Adobe Gothic Std B"/>
          <w:b/>
          <w:sz w:val="24"/>
        </w:rPr>
        <w:t xml:space="preserve"> </w:t>
      </w:r>
      <w:r w:rsidR="00D53C65" w:rsidRPr="00B004B3">
        <w:rPr>
          <w:rFonts w:ascii="Times New Roman" w:eastAsia="Adobe Gothic Std B" w:hAnsi="Times New Roman" w:cs="Times New Roman"/>
          <w:b/>
          <w:sz w:val="24"/>
        </w:rPr>
        <w:t>20</w:t>
      </w:r>
      <w:r w:rsidR="002E7CC5">
        <w:rPr>
          <w:rFonts w:ascii="Times New Roman" w:eastAsia="Adobe Gothic Std B" w:hAnsi="Times New Roman" w:cs="Times New Roman"/>
          <w:b/>
          <w:sz w:val="24"/>
        </w:rPr>
        <w:t>2</w:t>
      </w:r>
      <w:r w:rsidR="00BE6283">
        <w:rPr>
          <w:rFonts w:ascii="Times New Roman" w:eastAsia="Adobe Gothic Std B" w:hAnsi="Times New Roman" w:cs="Times New Roman"/>
          <w:b/>
          <w:sz w:val="24"/>
        </w:rPr>
        <w:t>2</w:t>
      </w:r>
      <w:r w:rsidR="00D53C65" w:rsidRPr="00B004B3">
        <w:rPr>
          <w:rFonts w:eastAsia="Adobe Gothic Std B"/>
          <w:b/>
          <w:sz w:val="24"/>
        </w:rPr>
        <w:t xml:space="preserve"> V</w:t>
      </w:r>
      <w:r w:rsidR="003A1D2E" w:rsidRPr="00B004B3">
        <w:rPr>
          <w:rFonts w:eastAsia="Adobe Gothic Std B"/>
          <w:b/>
          <w:sz w:val="24"/>
        </w:rPr>
        <w:t>olume</w:t>
      </w:r>
      <w:r w:rsidR="00226D51">
        <w:rPr>
          <w:rFonts w:eastAsia="Adobe Gothic Std B"/>
          <w:b/>
          <w:sz w:val="24"/>
        </w:rPr>
        <w:t xml:space="preserve"> </w:t>
      </w:r>
      <w:r w:rsidR="00BE6283" w:rsidRPr="00B01F57">
        <w:rPr>
          <w:rFonts w:ascii="Times New Roman" w:eastAsia="Adobe Gothic Std B" w:hAnsi="Times New Roman" w:cs="Times New Roman"/>
          <w:b/>
          <w:sz w:val="24"/>
        </w:rPr>
        <w:t>10</w:t>
      </w:r>
      <w:r w:rsidR="00D53C65" w:rsidRPr="00B004B3">
        <w:rPr>
          <w:rFonts w:eastAsia="Adobe Gothic Std B"/>
          <w:b/>
          <w:sz w:val="24"/>
        </w:rPr>
        <w:t>, I</w:t>
      </w:r>
      <w:r w:rsidR="003A1D2E" w:rsidRPr="00B004B3">
        <w:rPr>
          <w:rFonts w:eastAsia="Adobe Gothic Std B"/>
          <w:b/>
          <w:sz w:val="24"/>
        </w:rPr>
        <w:t>ssue</w:t>
      </w:r>
      <w:r w:rsidR="00226D51">
        <w:rPr>
          <w:rFonts w:eastAsia="Adobe Gothic Std B"/>
          <w:b/>
          <w:sz w:val="24"/>
        </w:rPr>
        <w:t xml:space="preserve"> </w:t>
      </w:r>
      <w:r w:rsidR="00E51372">
        <w:rPr>
          <w:rFonts w:ascii="Times New Roman" w:eastAsia="Adobe Gothic Std B" w:hAnsi="Times New Roman" w:cs="Times New Roman"/>
          <w:b/>
          <w:sz w:val="24"/>
        </w:rPr>
        <w:t>5</w:t>
      </w:r>
      <w:r>
        <w:rPr>
          <w:rFonts w:ascii="Times New Roman" w:eastAsia="Adobe Gothic Std B" w:hAnsi="Times New Roman" w:cs="Times New Roman"/>
          <w:b/>
          <w:sz w:val="24"/>
        </w:rPr>
        <w:t>3</w:t>
      </w:r>
      <w:r w:rsidR="00D53C65" w:rsidRPr="00B004B3">
        <w:rPr>
          <w:rFonts w:ascii="Times New Roman" w:eastAsia="Adobe Gothic Std B" w:hAnsi="Times New Roman" w:cs="Times New Roman"/>
          <w:b/>
          <w:sz w:val="24"/>
        </w:rPr>
        <w:t xml:space="preserve">, </w:t>
      </w:r>
      <w:r w:rsidR="003A1D2E" w:rsidRPr="00B004B3">
        <w:rPr>
          <w:rFonts w:eastAsia="Adobe Gothic Std B"/>
          <w:b/>
          <w:sz w:val="24"/>
        </w:rPr>
        <w:t xml:space="preserve">Released </w:t>
      </w:r>
      <w:r w:rsidR="00453044" w:rsidRPr="00B004B3">
        <w:rPr>
          <w:rFonts w:eastAsia="Adobe Gothic Std B"/>
          <w:b/>
          <w:sz w:val="24"/>
        </w:rPr>
        <w:t>On</w:t>
      </w:r>
      <w:r w:rsidR="00C513D8">
        <w:rPr>
          <w:rFonts w:eastAsia="Adobe Gothic Std B"/>
          <w:b/>
          <w:sz w:val="24"/>
        </w:rPr>
        <w:t xml:space="preserve"> </w:t>
      </w:r>
      <w:r w:rsidR="00947262">
        <w:rPr>
          <w:rFonts w:ascii="Times New Roman" w:eastAsia="Adobe Gothic Std B" w:hAnsi="Times New Roman" w:cs="Times New Roman"/>
          <w:b/>
          <w:sz w:val="24"/>
        </w:rPr>
        <w:t>0</w:t>
      </w:r>
      <w:r w:rsidR="00CD40F1">
        <w:rPr>
          <w:rFonts w:ascii="Times New Roman" w:eastAsia="Adobe Gothic Std B" w:hAnsi="Times New Roman" w:cs="Times New Roman"/>
          <w:b/>
          <w:sz w:val="24"/>
        </w:rPr>
        <w:t>1</w:t>
      </w:r>
      <w:r w:rsidR="006300B4">
        <w:rPr>
          <w:rFonts w:ascii="Times New Roman" w:eastAsia="Adobe Gothic Std B" w:hAnsi="Times New Roman" w:cs="Times New Roman"/>
          <w:b/>
          <w:sz w:val="24"/>
        </w:rPr>
        <w:t>/</w:t>
      </w:r>
      <w:r>
        <w:rPr>
          <w:rFonts w:ascii="Times New Roman" w:eastAsia="Adobe Gothic Std B" w:hAnsi="Times New Roman" w:cs="Times New Roman"/>
          <w:b/>
          <w:sz w:val="24"/>
        </w:rPr>
        <w:t>10</w:t>
      </w:r>
      <w:r w:rsidR="00BE6283">
        <w:rPr>
          <w:rFonts w:ascii="Times New Roman" w:eastAsia="Adobe Gothic Std B" w:hAnsi="Times New Roman" w:cs="Times New Roman"/>
          <w:b/>
          <w:sz w:val="24"/>
        </w:rPr>
        <w:t>/2022</w:t>
      </w:r>
    </w:p>
    <w:p w:rsidR="00790605" w:rsidRPr="009B0B5C" w:rsidRDefault="00790605" w:rsidP="00E51372">
      <w:pPr>
        <w:tabs>
          <w:tab w:val="left" w:pos="2896"/>
        </w:tabs>
        <w:spacing w:after="0" w:line="240" w:lineRule="auto"/>
        <w:contextualSpacing/>
        <w:rPr>
          <w:rFonts w:ascii="Times New Roman" w:eastAsia="Adobe Gothic Std B" w:hAnsi="Times New Roman" w:cs="Times New Roman"/>
          <w:b/>
          <w:sz w:val="32"/>
        </w:rPr>
      </w:pPr>
      <w:bookmarkStart w:id="5" w:name="_GoBack"/>
      <w:bookmarkEnd w:id="5"/>
    </w:p>
    <w:p w:rsidR="001E54BA" w:rsidRDefault="006F5707" w:rsidP="00E30F59">
      <w:pPr>
        <w:tabs>
          <w:tab w:val="center" w:pos="3543"/>
        </w:tabs>
        <w:spacing w:after="0" w:line="240" w:lineRule="auto"/>
        <w:contextualSpacing/>
        <w:rPr>
          <w:rFonts w:ascii="Times New Roman" w:eastAsia="Adobe Gothic Std B" w:hAnsi="Times New Roman" w:cs="Times New Roman"/>
          <w:b/>
          <w:sz w:val="24"/>
        </w:rPr>
      </w:pPr>
      <w:r>
        <w:rPr>
          <w:rFonts w:ascii="Times New Roman" w:eastAsia="Adobe Gothic Std B" w:hAnsi="Times New Roman" w:cs="Times New Roman"/>
          <w:b/>
          <w:sz w:val="24"/>
        </w:rPr>
        <w:tab/>
      </w:r>
    </w:p>
    <w:p w:rsidR="003C17FF" w:rsidRDefault="003C17FF" w:rsidP="00E30F59">
      <w:pPr>
        <w:tabs>
          <w:tab w:val="center" w:pos="3543"/>
        </w:tabs>
        <w:spacing w:after="0" w:line="240" w:lineRule="auto"/>
        <w:contextualSpacing/>
        <w:rPr>
          <w:rFonts w:ascii="Times New Roman" w:eastAsia="Adobe Gothic Std B" w:hAnsi="Times New Roman" w:cs="Times New Roman"/>
          <w:b/>
          <w:sz w:val="24"/>
        </w:rPr>
      </w:pPr>
      <w:r>
        <w:rPr>
          <w:rFonts w:ascii="Times New Roman" w:eastAsia="Adobe Gothic Std B" w:hAnsi="Times New Roman" w:cs="Times New Roman"/>
          <w:b/>
          <w:noProof/>
          <w:sz w:val="24"/>
          <w:lang w:val="en-IN"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555490</wp:posOffset>
            </wp:positionH>
            <wp:positionV relativeFrom="paragraph">
              <wp:posOffset>19812</wp:posOffset>
            </wp:positionV>
            <wp:extent cx="10541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080" y="21228"/>
                <wp:lineTo x="21080" y="0"/>
                <wp:lineTo x="0" y="0"/>
              </wp:wrapPolygon>
            </wp:wrapTight>
            <wp:docPr id="2" name="Picture 2" descr="I:\HP PENDRIVE ALL DATA\new scan\sign netragavkar s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:\HP PENDRIVE ALL DATA\new scan\sign netragavkar sir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C17FF" w:rsidRPr="001E54BA" w:rsidRDefault="003C17FF" w:rsidP="00E30F59">
      <w:pPr>
        <w:tabs>
          <w:tab w:val="center" w:pos="3543"/>
        </w:tabs>
        <w:spacing w:after="0" w:line="240" w:lineRule="auto"/>
        <w:contextualSpacing/>
        <w:rPr>
          <w:rFonts w:ascii="Times New Roman" w:eastAsia="Adobe Gothic Std B" w:hAnsi="Times New Roman" w:cs="Times New Roman"/>
          <w:b/>
          <w:sz w:val="20"/>
        </w:rPr>
      </w:pPr>
    </w:p>
    <w:p w:rsidR="00833607" w:rsidRDefault="009D66A5" w:rsidP="008D0606">
      <w:pPr>
        <w:tabs>
          <w:tab w:val="left" w:pos="2896"/>
        </w:tabs>
        <w:spacing w:after="0" w:line="240" w:lineRule="auto"/>
        <w:contextualSpacing/>
        <w:rPr>
          <w:rFonts w:ascii="Times New Roman" w:eastAsia="Adobe Gothic Std B" w:hAnsi="Times New Roman" w:cs="Times New Roman"/>
          <w:b/>
          <w:sz w:val="24"/>
        </w:rPr>
      </w:pPr>
      <w:r>
        <w:rPr>
          <w:rFonts w:ascii="Times New Roman" w:eastAsia="Adobe Gothic Std B" w:hAnsi="Times New Roman" w:cs="Times New Roman"/>
          <w:b/>
          <w:noProof/>
          <w:sz w:val="24"/>
          <w:lang w:val="en-IN" w:eastAsia="en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2000250</wp:posOffset>
            </wp:positionH>
            <wp:positionV relativeFrom="paragraph">
              <wp:posOffset>26035</wp:posOffset>
            </wp:positionV>
            <wp:extent cx="1903095" cy="1438275"/>
            <wp:effectExtent l="19050" t="0" r="1905" b="0"/>
            <wp:wrapTight wrapText="bothSides">
              <wp:wrapPolygon edited="0">
                <wp:start x="-216" y="0"/>
                <wp:lineTo x="-216" y="21457"/>
                <wp:lineTo x="21622" y="21457"/>
                <wp:lineTo x="21622" y="0"/>
                <wp:lineTo x="-216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53C65" w:rsidRPr="00D53C65" w:rsidRDefault="00934783" w:rsidP="00DD2456">
      <w:pPr>
        <w:tabs>
          <w:tab w:val="left" w:pos="2000"/>
          <w:tab w:val="left" w:pos="8305"/>
        </w:tabs>
        <w:rPr>
          <w:sz w:val="48"/>
        </w:rPr>
      </w:pPr>
      <w:r>
        <w:rPr>
          <w:rFonts w:ascii="Times New Roman" w:eastAsia="Adobe Gothic Std B" w:hAnsi="Times New Roman" w:cs="Times New Roman"/>
          <w:sz w:val="24"/>
        </w:rPr>
        <w:tab/>
      </w:r>
      <w:r w:rsidR="00DD2456">
        <w:rPr>
          <w:rFonts w:ascii="Times New Roman" w:eastAsia="Adobe Gothic Std B" w:hAnsi="Times New Roman" w:cs="Times New Roman"/>
          <w:sz w:val="24"/>
        </w:rPr>
        <w:tab/>
      </w:r>
      <w:r w:rsidR="009874E1">
        <w:rPr>
          <w:noProof/>
          <w:sz w:val="48"/>
        </w:rPr>
        <w:pict>
          <v:group id="Group 15" o:spid="_x0000_s1031" style="position:absolute;margin-left:-7.15pt;margin-top:58.75pt;width:480.15pt;height:.8pt;z-index:251661824;mso-position-horizontal-relative:text;mso-position-vertical-relative:text" coordorigin="1297,12759" coordsize="9603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">
            <v:shape id="AutoShape 7" o:spid="_x0000_s1033" type="#_x0000_t32" style="position:absolute;left:7732;top:12775;width:316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aYK4sMAAADaAAAADwAAAGRycy9kb3ducmV2LnhtbESP22rDMBBE3wv9B7GFvNWyQ3CNGyXU&#10;CYFCoTSXD9hY6wuxVkZSEvfvq0Khj8PMnGGW68kM4kbO95YVZEkKgri2uudWwem4ey5A+ICscbBM&#10;Cr7Jw3r1+LDEUts77+l2CK2IEPYlKuhCGEspfd2RQZ/YkTh6jXUGQ5SuldrhPcLNIOdpmkuDPceF&#10;DkfadFRfDlejIGwbyof9eVPln81lkX25Ki8+lJo9TW+vIAJN4T/8137XCl7g90q8AXL1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GmCuLDAAAA2gAAAA8AAAAAAAAAAAAA&#10;AAAAoQIAAGRycy9kb3ducmV2LnhtbFBLBQYAAAAABAAEAPkAAACRAwAAAAA=&#10;" strokecolor="#900" strokeweight=".5pt">
              <v:shadow color="#7f7f7f [1601]" offset="1pt"/>
            </v:shape>
            <v:shape id="AutoShape 8" o:spid="_x0000_s1032" type="#_x0000_t32" style="position:absolute;left:1297;top:12759;width:316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DmekMAAAADaAAAADwAAAGRycy9kb3ducmV2LnhtbERPW2vCMBR+H/gfwhH2tqbKKKUaxQuD&#10;gTBm9Qccm9MLNiclyWz3783DYI8f3329nUwvHuR8Z1nBIklBEFdWd9wouF4+3nIQPiBr7C2Tgl/y&#10;sN3MXtZYaDvymR5laEQMYV+ggjaEoZDSVy0Z9IkdiCNXW2cwROgaqR2OMdz0cpmmmTTYcWxocaBD&#10;S9W9/DEKwrGmrD/fDvvsq76/L77dPstPSr3Op90KRKAp/Iv/3J9aQdwar8QbIDd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A5npDAAAAA2gAAAA8AAAAAAAAAAAAAAAAA&#10;oQIAAGRycy9kb3ducmV2LnhtbFBLBQYAAAAABAAEAPkAAACOAwAAAAA=&#10;" strokecolor="#900" strokeweight=".5pt">
              <v:shadow color="#7f7f7f [1601]" offset="1pt"/>
            </v:shape>
          </v:group>
        </w:pict>
      </w:r>
      <w:r w:rsidR="009874E1">
        <w:rPr>
          <w:noProof/>
          <w:sz w:val="48"/>
        </w:rPr>
        <w:pict>
          <v:shape id="Text Box 9" o:spid="_x0000_s1030" type="#_x0000_t202" style="position:absolute;margin-left:-13.65pt;margin-top:61.9pt;width:172.3pt;height:51.9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" stroked="f">
            <v:textbox style="mso-next-textbox:#Text Box 9">
              <w:txbxContent>
                <w:p w:rsidR="007A5199" w:rsidRPr="008F0A32" w:rsidRDefault="003A1D2E" w:rsidP="003A1D2E">
                  <w:pPr>
                    <w:spacing w:after="0" w:line="240" w:lineRule="auto"/>
                    <w:jc w:val="center"/>
                    <w:rPr>
                      <w:b/>
                      <w:sz w:val="18"/>
                      <w:szCs w:val="20"/>
                    </w:rPr>
                  </w:pPr>
                  <w:r w:rsidRPr="008F0A32">
                    <w:rPr>
                      <w:b/>
                      <w:sz w:val="18"/>
                      <w:szCs w:val="20"/>
                    </w:rPr>
                    <w:t>Certificate N</w:t>
                  </w:r>
                  <w:r w:rsidR="007A5199" w:rsidRPr="008F0A32">
                    <w:rPr>
                      <w:b/>
                      <w:sz w:val="18"/>
                      <w:szCs w:val="20"/>
                    </w:rPr>
                    <w:t>o.</w:t>
                  </w:r>
                  <w:r w:rsidR="00AC46E8">
                    <w:rPr>
                      <w:b/>
                      <w:sz w:val="18"/>
                      <w:szCs w:val="20"/>
                    </w:rPr>
                    <w:t xml:space="preserve"> </w:t>
                  </w:r>
                  <w:r w:rsidR="007A5199" w:rsidRPr="008F0A32">
                    <w:rPr>
                      <w:b/>
                      <w:sz w:val="18"/>
                      <w:szCs w:val="20"/>
                    </w:rPr>
                    <w:t>SRJ</w:t>
                  </w:r>
                  <w:r w:rsidR="00B4562E" w:rsidRPr="008F0A32">
                    <w:rPr>
                      <w:b/>
                      <w:sz w:val="18"/>
                      <w:szCs w:val="20"/>
                    </w:rPr>
                    <w:t>H</w:t>
                  </w:r>
                  <w:r w:rsidR="007A5199" w:rsidRPr="008F0A32">
                    <w:rPr>
                      <w:b/>
                      <w:sz w:val="18"/>
                      <w:szCs w:val="20"/>
                    </w:rPr>
                    <w:t>S</w:t>
                  </w:r>
                  <w:r w:rsidR="00B4562E" w:rsidRPr="008F0A32">
                    <w:rPr>
                      <w:b/>
                      <w:sz w:val="18"/>
                      <w:szCs w:val="20"/>
                    </w:rPr>
                    <w:t>EL</w:t>
                  </w:r>
                  <w:r w:rsidR="007A5199" w:rsidRPr="008F0A32">
                    <w:rPr>
                      <w:b/>
                      <w:sz w:val="18"/>
                      <w:szCs w:val="20"/>
                    </w:rPr>
                    <w:t>/</w:t>
                  </w:r>
                  <w:r w:rsidR="003C17FF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22</w:t>
                  </w:r>
                  <w:r w:rsidR="00280669" w:rsidRPr="00947262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/</w:t>
                  </w:r>
                  <w:r w:rsidR="00F265A6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2</w:t>
                  </w:r>
                  <w:r w:rsidR="003C17FF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2</w:t>
                  </w:r>
                  <w:r w:rsidR="00BE6283"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  <w:t>/2022</w:t>
                  </w:r>
                </w:p>
                <w:p w:rsidR="007A5199" w:rsidRPr="008F0A32" w:rsidRDefault="007A5199" w:rsidP="003A1D2E">
                  <w:pPr>
                    <w:spacing w:after="0" w:line="240" w:lineRule="auto"/>
                    <w:jc w:val="center"/>
                    <w:rPr>
                      <w:b/>
                      <w:sz w:val="18"/>
                      <w:szCs w:val="20"/>
                    </w:rPr>
                  </w:pPr>
                  <w:r w:rsidRPr="008F0A32">
                    <w:rPr>
                      <w:b/>
                      <w:sz w:val="18"/>
                      <w:szCs w:val="20"/>
                    </w:rPr>
                    <w:t>www.srjis.com</w:t>
                  </w:r>
                </w:p>
              </w:txbxContent>
            </v:textbox>
          </v:shape>
        </w:pict>
      </w:r>
      <w:r w:rsidR="009874E1">
        <w:rPr>
          <w:noProof/>
          <w:sz w:val="48"/>
        </w:rPr>
        <w:pict>
          <v:shape id="Text Box 11" o:spid="_x0000_s1029" type="#_x0000_t202" style="position:absolute;margin-left:306.2pt;margin-top:68pt;width:176.25pt;height:45.8pt;z-index:2516654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XGdiAIAABc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" stroked="f">
            <v:textbox style="mso-next-textbox:#Text Box 11">
              <w:txbxContent>
                <w:p w:rsidR="007A5199" w:rsidRPr="003A1D2E" w:rsidRDefault="007A5199" w:rsidP="007A5199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3A1D2E">
                    <w:rPr>
                      <w:b/>
                    </w:rPr>
                    <w:t>Dr. Yashpal D. Netragaonkar</w:t>
                  </w:r>
                </w:p>
                <w:p w:rsidR="007A5199" w:rsidRPr="003A1D2E" w:rsidRDefault="00A551FA" w:rsidP="007A5199">
                  <w:pPr>
                    <w:spacing w:after="0" w:line="240" w:lineRule="auto"/>
                    <w:contextualSpacing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Editor in chief for SR Journal</w:t>
                  </w:r>
                  <w:r w:rsidR="007A5199" w:rsidRPr="003A1D2E">
                    <w:rPr>
                      <w:sz w:val="20"/>
                    </w:rPr>
                    <w:t>s</w:t>
                  </w:r>
                </w:p>
              </w:txbxContent>
            </v:textbox>
          </v:shape>
        </w:pict>
      </w:r>
    </w:p>
    <w:sectPr w:rsidR="00D53C65" w:rsidRPr="00D53C65" w:rsidSect="00090F25">
      <w:pgSz w:w="12240" w:h="15840"/>
      <w:pgMar w:top="1440" w:right="1440" w:bottom="1440" w:left="1440" w:header="720" w:footer="720" w:gutter="0"/>
      <w:pgBorders w:offsetFrom="page">
        <w:top w:val="celticKnotwork" w:sz="24" w:space="24" w:color="660033"/>
        <w:left w:val="celticKnotwork" w:sz="24" w:space="24" w:color="660033"/>
        <w:bottom w:val="celticKnotwork" w:sz="24" w:space="24" w:color="660033"/>
        <w:right w:val="celticKnotwork" w:sz="24" w:space="24" w:color="66003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74E1" w:rsidRDefault="009874E1" w:rsidP="00A14E21">
      <w:pPr>
        <w:spacing w:after="0" w:line="240" w:lineRule="auto"/>
      </w:pPr>
      <w:r>
        <w:separator/>
      </w:r>
    </w:p>
  </w:endnote>
  <w:endnote w:type="continuationSeparator" w:id="0">
    <w:p w:rsidR="009874E1" w:rsidRDefault="009874E1" w:rsidP="00A14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allemi Extra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dobe Gothic Std B">
    <w:altName w:val="Malgun Gothic Semilight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dobe Garamond Pro Bold"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74E1" w:rsidRDefault="009874E1" w:rsidP="00A14E21">
      <w:pPr>
        <w:spacing w:after="0" w:line="240" w:lineRule="auto"/>
      </w:pPr>
      <w:r>
        <w:separator/>
      </w:r>
    </w:p>
  </w:footnote>
  <w:footnote w:type="continuationSeparator" w:id="0">
    <w:p w:rsidR="009874E1" w:rsidRDefault="009874E1" w:rsidP="00A14E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IwMjIzNjM2MjO3NLFQ0lEKTi0uzszPAykwMq0FAIU51pwtAAAA"/>
  </w:docVars>
  <w:rsids>
    <w:rsidRoot w:val="00D53C65"/>
    <w:rsid w:val="00001605"/>
    <w:rsid w:val="00001814"/>
    <w:rsid w:val="00002F5B"/>
    <w:rsid w:val="000030F8"/>
    <w:rsid w:val="0000335E"/>
    <w:rsid w:val="00003B29"/>
    <w:rsid w:val="000044D0"/>
    <w:rsid w:val="000056E6"/>
    <w:rsid w:val="000059D0"/>
    <w:rsid w:val="00006DA9"/>
    <w:rsid w:val="00012553"/>
    <w:rsid w:val="00013B40"/>
    <w:rsid w:val="000143EE"/>
    <w:rsid w:val="00014D17"/>
    <w:rsid w:val="0001531F"/>
    <w:rsid w:val="000157C0"/>
    <w:rsid w:val="000160B4"/>
    <w:rsid w:val="00017EE9"/>
    <w:rsid w:val="000208B0"/>
    <w:rsid w:val="000210AD"/>
    <w:rsid w:val="000219A6"/>
    <w:rsid w:val="00022142"/>
    <w:rsid w:val="00022A4B"/>
    <w:rsid w:val="00022D75"/>
    <w:rsid w:val="0002310F"/>
    <w:rsid w:val="00023688"/>
    <w:rsid w:val="00023E7C"/>
    <w:rsid w:val="0002461D"/>
    <w:rsid w:val="00025BE8"/>
    <w:rsid w:val="00025C7B"/>
    <w:rsid w:val="00025D11"/>
    <w:rsid w:val="00027FC6"/>
    <w:rsid w:val="00030AB7"/>
    <w:rsid w:val="00030BD8"/>
    <w:rsid w:val="0003220E"/>
    <w:rsid w:val="0003248F"/>
    <w:rsid w:val="00032869"/>
    <w:rsid w:val="00032884"/>
    <w:rsid w:val="000329FA"/>
    <w:rsid w:val="00032B73"/>
    <w:rsid w:val="00033689"/>
    <w:rsid w:val="000343F5"/>
    <w:rsid w:val="000346B9"/>
    <w:rsid w:val="0003652F"/>
    <w:rsid w:val="0003703B"/>
    <w:rsid w:val="000375AA"/>
    <w:rsid w:val="000409B5"/>
    <w:rsid w:val="00040BA2"/>
    <w:rsid w:val="00041FB0"/>
    <w:rsid w:val="00042AF8"/>
    <w:rsid w:val="00042CBE"/>
    <w:rsid w:val="00043B83"/>
    <w:rsid w:val="00044462"/>
    <w:rsid w:val="000450BE"/>
    <w:rsid w:val="000458CE"/>
    <w:rsid w:val="00046ADD"/>
    <w:rsid w:val="00051E62"/>
    <w:rsid w:val="00052F65"/>
    <w:rsid w:val="00053A41"/>
    <w:rsid w:val="00054644"/>
    <w:rsid w:val="00055004"/>
    <w:rsid w:val="00055CA7"/>
    <w:rsid w:val="00056285"/>
    <w:rsid w:val="0006078F"/>
    <w:rsid w:val="00060961"/>
    <w:rsid w:val="0006106D"/>
    <w:rsid w:val="00061EC2"/>
    <w:rsid w:val="00062891"/>
    <w:rsid w:val="00063AAB"/>
    <w:rsid w:val="00065BC4"/>
    <w:rsid w:val="0006636B"/>
    <w:rsid w:val="00067CA4"/>
    <w:rsid w:val="00067F46"/>
    <w:rsid w:val="00070AA4"/>
    <w:rsid w:val="00071666"/>
    <w:rsid w:val="000721C7"/>
    <w:rsid w:val="000725FF"/>
    <w:rsid w:val="00072B77"/>
    <w:rsid w:val="00072B9F"/>
    <w:rsid w:val="0007385B"/>
    <w:rsid w:val="000759F3"/>
    <w:rsid w:val="00076691"/>
    <w:rsid w:val="000767FA"/>
    <w:rsid w:val="000771AE"/>
    <w:rsid w:val="000778B0"/>
    <w:rsid w:val="00081F8B"/>
    <w:rsid w:val="00081F8D"/>
    <w:rsid w:val="0008243A"/>
    <w:rsid w:val="00082830"/>
    <w:rsid w:val="00082FF5"/>
    <w:rsid w:val="0008389D"/>
    <w:rsid w:val="00083F05"/>
    <w:rsid w:val="00083FA7"/>
    <w:rsid w:val="00084892"/>
    <w:rsid w:val="00085160"/>
    <w:rsid w:val="0008634E"/>
    <w:rsid w:val="00087E71"/>
    <w:rsid w:val="00090F25"/>
    <w:rsid w:val="00091E1B"/>
    <w:rsid w:val="000952C0"/>
    <w:rsid w:val="00095385"/>
    <w:rsid w:val="00095BE8"/>
    <w:rsid w:val="00095DE4"/>
    <w:rsid w:val="000961F1"/>
    <w:rsid w:val="00096F9C"/>
    <w:rsid w:val="000A09CE"/>
    <w:rsid w:val="000A11AC"/>
    <w:rsid w:val="000A15E0"/>
    <w:rsid w:val="000A23CE"/>
    <w:rsid w:val="000A35C8"/>
    <w:rsid w:val="000A37CF"/>
    <w:rsid w:val="000A5A8B"/>
    <w:rsid w:val="000A5C61"/>
    <w:rsid w:val="000A651E"/>
    <w:rsid w:val="000A665E"/>
    <w:rsid w:val="000A66AF"/>
    <w:rsid w:val="000A68A2"/>
    <w:rsid w:val="000A6A7F"/>
    <w:rsid w:val="000A6F6C"/>
    <w:rsid w:val="000A734E"/>
    <w:rsid w:val="000A7976"/>
    <w:rsid w:val="000B00A4"/>
    <w:rsid w:val="000B06C8"/>
    <w:rsid w:val="000B172F"/>
    <w:rsid w:val="000B1FBC"/>
    <w:rsid w:val="000B206E"/>
    <w:rsid w:val="000B20DB"/>
    <w:rsid w:val="000B2D37"/>
    <w:rsid w:val="000B2D59"/>
    <w:rsid w:val="000B2F86"/>
    <w:rsid w:val="000B3380"/>
    <w:rsid w:val="000B3584"/>
    <w:rsid w:val="000B394E"/>
    <w:rsid w:val="000B403E"/>
    <w:rsid w:val="000B4152"/>
    <w:rsid w:val="000B4B34"/>
    <w:rsid w:val="000B5779"/>
    <w:rsid w:val="000B5A60"/>
    <w:rsid w:val="000B615A"/>
    <w:rsid w:val="000B651A"/>
    <w:rsid w:val="000B6E7A"/>
    <w:rsid w:val="000C0418"/>
    <w:rsid w:val="000C1DC5"/>
    <w:rsid w:val="000C2A82"/>
    <w:rsid w:val="000C2E36"/>
    <w:rsid w:val="000C3D68"/>
    <w:rsid w:val="000C3E0F"/>
    <w:rsid w:val="000C3F59"/>
    <w:rsid w:val="000C5A8B"/>
    <w:rsid w:val="000C5EF8"/>
    <w:rsid w:val="000D02ED"/>
    <w:rsid w:val="000D0C05"/>
    <w:rsid w:val="000D1159"/>
    <w:rsid w:val="000D3AA3"/>
    <w:rsid w:val="000D4303"/>
    <w:rsid w:val="000D6071"/>
    <w:rsid w:val="000D6D86"/>
    <w:rsid w:val="000D77FE"/>
    <w:rsid w:val="000D7F42"/>
    <w:rsid w:val="000E09E5"/>
    <w:rsid w:val="000E2CEE"/>
    <w:rsid w:val="000E2E11"/>
    <w:rsid w:val="000E31A9"/>
    <w:rsid w:val="000E324C"/>
    <w:rsid w:val="000E5F93"/>
    <w:rsid w:val="000E67C0"/>
    <w:rsid w:val="000E6A42"/>
    <w:rsid w:val="000E7B2B"/>
    <w:rsid w:val="000E7B8B"/>
    <w:rsid w:val="000F0ABC"/>
    <w:rsid w:val="000F1951"/>
    <w:rsid w:val="000F4220"/>
    <w:rsid w:val="000F5273"/>
    <w:rsid w:val="000F5629"/>
    <w:rsid w:val="000F56E8"/>
    <w:rsid w:val="000F5E4F"/>
    <w:rsid w:val="000F5FEF"/>
    <w:rsid w:val="000F634A"/>
    <w:rsid w:val="000F6C96"/>
    <w:rsid w:val="000F6D25"/>
    <w:rsid w:val="000F7149"/>
    <w:rsid w:val="001014F2"/>
    <w:rsid w:val="0010472C"/>
    <w:rsid w:val="00104CD8"/>
    <w:rsid w:val="00104EF4"/>
    <w:rsid w:val="00105A11"/>
    <w:rsid w:val="00106C8C"/>
    <w:rsid w:val="00106CCA"/>
    <w:rsid w:val="00110D24"/>
    <w:rsid w:val="00110FDA"/>
    <w:rsid w:val="001112B7"/>
    <w:rsid w:val="001114E7"/>
    <w:rsid w:val="00112194"/>
    <w:rsid w:val="00112559"/>
    <w:rsid w:val="0011300C"/>
    <w:rsid w:val="00113C38"/>
    <w:rsid w:val="0011447B"/>
    <w:rsid w:val="001148C1"/>
    <w:rsid w:val="00115186"/>
    <w:rsid w:val="0011597A"/>
    <w:rsid w:val="0011652C"/>
    <w:rsid w:val="001165DF"/>
    <w:rsid w:val="00117D4A"/>
    <w:rsid w:val="00120DE5"/>
    <w:rsid w:val="0012186E"/>
    <w:rsid w:val="0012465F"/>
    <w:rsid w:val="00125CCC"/>
    <w:rsid w:val="00125CFF"/>
    <w:rsid w:val="00125F23"/>
    <w:rsid w:val="00126473"/>
    <w:rsid w:val="001264FD"/>
    <w:rsid w:val="00126EAA"/>
    <w:rsid w:val="001276B1"/>
    <w:rsid w:val="00130296"/>
    <w:rsid w:val="001302EE"/>
    <w:rsid w:val="001307AD"/>
    <w:rsid w:val="00130F22"/>
    <w:rsid w:val="001314EE"/>
    <w:rsid w:val="00131D7D"/>
    <w:rsid w:val="00131E98"/>
    <w:rsid w:val="00132F0D"/>
    <w:rsid w:val="0013313D"/>
    <w:rsid w:val="00134D68"/>
    <w:rsid w:val="00134FFE"/>
    <w:rsid w:val="00135669"/>
    <w:rsid w:val="0013573B"/>
    <w:rsid w:val="00135976"/>
    <w:rsid w:val="00137BA1"/>
    <w:rsid w:val="0014062B"/>
    <w:rsid w:val="001427E0"/>
    <w:rsid w:val="00142A27"/>
    <w:rsid w:val="00143785"/>
    <w:rsid w:val="00143DF5"/>
    <w:rsid w:val="00145C38"/>
    <w:rsid w:val="00145F36"/>
    <w:rsid w:val="00146138"/>
    <w:rsid w:val="00146BA0"/>
    <w:rsid w:val="00147A01"/>
    <w:rsid w:val="00147AA2"/>
    <w:rsid w:val="00147B92"/>
    <w:rsid w:val="00150879"/>
    <w:rsid w:val="00150B4A"/>
    <w:rsid w:val="00151852"/>
    <w:rsid w:val="001528E1"/>
    <w:rsid w:val="00152C7A"/>
    <w:rsid w:val="001532A8"/>
    <w:rsid w:val="001539B2"/>
    <w:rsid w:val="00153AAF"/>
    <w:rsid w:val="001554FA"/>
    <w:rsid w:val="0015559B"/>
    <w:rsid w:val="001562BD"/>
    <w:rsid w:val="00156D93"/>
    <w:rsid w:val="001604E2"/>
    <w:rsid w:val="0016078A"/>
    <w:rsid w:val="001608FF"/>
    <w:rsid w:val="00161CE9"/>
    <w:rsid w:val="00162125"/>
    <w:rsid w:val="00162884"/>
    <w:rsid w:val="001631D8"/>
    <w:rsid w:val="0016456D"/>
    <w:rsid w:val="00165638"/>
    <w:rsid w:val="001668FC"/>
    <w:rsid w:val="0016758F"/>
    <w:rsid w:val="00167C2B"/>
    <w:rsid w:val="001703E0"/>
    <w:rsid w:val="00170436"/>
    <w:rsid w:val="001716F2"/>
    <w:rsid w:val="00172FAA"/>
    <w:rsid w:val="001733FB"/>
    <w:rsid w:val="001748D8"/>
    <w:rsid w:val="00174C34"/>
    <w:rsid w:val="001751C8"/>
    <w:rsid w:val="00175735"/>
    <w:rsid w:val="001761E4"/>
    <w:rsid w:val="00176E85"/>
    <w:rsid w:val="00177D98"/>
    <w:rsid w:val="0018017C"/>
    <w:rsid w:val="00180B0F"/>
    <w:rsid w:val="00180B8F"/>
    <w:rsid w:val="0018189A"/>
    <w:rsid w:val="00181BBF"/>
    <w:rsid w:val="00182AD2"/>
    <w:rsid w:val="001834F8"/>
    <w:rsid w:val="0018380A"/>
    <w:rsid w:val="001866E6"/>
    <w:rsid w:val="001867C9"/>
    <w:rsid w:val="001873CE"/>
    <w:rsid w:val="00187AA2"/>
    <w:rsid w:val="00190AEE"/>
    <w:rsid w:val="00191164"/>
    <w:rsid w:val="00191867"/>
    <w:rsid w:val="00191D99"/>
    <w:rsid w:val="00192DD3"/>
    <w:rsid w:val="001934DD"/>
    <w:rsid w:val="00193C1D"/>
    <w:rsid w:val="00193F01"/>
    <w:rsid w:val="00197379"/>
    <w:rsid w:val="001A00F9"/>
    <w:rsid w:val="001A07B8"/>
    <w:rsid w:val="001A1116"/>
    <w:rsid w:val="001A31DF"/>
    <w:rsid w:val="001A3364"/>
    <w:rsid w:val="001A3BBC"/>
    <w:rsid w:val="001A3D6E"/>
    <w:rsid w:val="001A5B25"/>
    <w:rsid w:val="001A7B45"/>
    <w:rsid w:val="001B1780"/>
    <w:rsid w:val="001B29CC"/>
    <w:rsid w:val="001B39B0"/>
    <w:rsid w:val="001B3B72"/>
    <w:rsid w:val="001B4318"/>
    <w:rsid w:val="001B549A"/>
    <w:rsid w:val="001B557B"/>
    <w:rsid w:val="001B79A6"/>
    <w:rsid w:val="001C0960"/>
    <w:rsid w:val="001C10ED"/>
    <w:rsid w:val="001C1142"/>
    <w:rsid w:val="001C1A3D"/>
    <w:rsid w:val="001C2352"/>
    <w:rsid w:val="001C2B00"/>
    <w:rsid w:val="001C4736"/>
    <w:rsid w:val="001C5259"/>
    <w:rsid w:val="001C5621"/>
    <w:rsid w:val="001C571E"/>
    <w:rsid w:val="001C5CFC"/>
    <w:rsid w:val="001C7AFB"/>
    <w:rsid w:val="001D02E5"/>
    <w:rsid w:val="001D07CD"/>
    <w:rsid w:val="001D17B4"/>
    <w:rsid w:val="001D1A12"/>
    <w:rsid w:val="001D45D3"/>
    <w:rsid w:val="001D4E40"/>
    <w:rsid w:val="001D5594"/>
    <w:rsid w:val="001D56C0"/>
    <w:rsid w:val="001D637F"/>
    <w:rsid w:val="001D7F84"/>
    <w:rsid w:val="001E09DE"/>
    <w:rsid w:val="001E0A29"/>
    <w:rsid w:val="001E0CA7"/>
    <w:rsid w:val="001E192F"/>
    <w:rsid w:val="001E2992"/>
    <w:rsid w:val="001E34FB"/>
    <w:rsid w:val="001E4520"/>
    <w:rsid w:val="001E4828"/>
    <w:rsid w:val="001E5060"/>
    <w:rsid w:val="001E54BA"/>
    <w:rsid w:val="001E5584"/>
    <w:rsid w:val="001E6162"/>
    <w:rsid w:val="001E6705"/>
    <w:rsid w:val="001F033E"/>
    <w:rsid w:val="001F085F"/>
    <w:rsid w:val="001F094A"/>
    <w:rsid w:val="001F1202"/>
    <w:rsid w:val="001F16D7"/>
    <w:rsid w:val="001F277E"/>
    <w:rsid w:val="001F2FC3"/>
    <w:rsid w:val="001F3D07"/>
    <w:rsid w:val="001F57FF"/>
    <w:rsid w:val="001F5D1B"/>
    <w:rsid w:val="00200CA1"/>
    <w:rsid w:val="00201186"/>
    <w:rsid w:val="0020140C"/>
    <w:rsid w:val="0020220C"/>
    <w:rsid w:val="00202645"/>
    <w:rsid w:val="00202A28"/>
    <w:rsid w:val="00202B67"/>
    <w:rsid w:val="00202D76"/>
    <w:rsid w:val="00203D52"/>
    <w:rsid w:val="002040F9"/>
    <w:rsid w:val="002041DF"/>
    <w:rsid w:val="002043F7"/>
    <w:rsid w:val="002046D8"/>
    <w:rsid w:val="00204D98"/>
    <w:rsid w:val="00205099"/>
    <w:rsid w:val="002059E6"/>
    <w:rsid w:val="00206083"/>
    <w:rsid w:val="00206194"/>
    <w:rsid w:val="00206F8C"/>
    <w:rsid w:val="00210516"/>
    <w:rsid w:val="00210C92"/>
    <w:rsid w:val="00212282"/>
    <w:rsid w:val="00212CB1"/>
    <w:rsid w:val="0021312F"/>
    <w:rsid w:val="0021342C"/>
    <w:rsid w:val="00214624"/>
    <w:rsid w:val="00217A41"/>
    <w:rsid w:val="00217ED8"/>
    <w:rsid w:val="002203B2"/>
    <w:rsid w:val="002232B6"/>
    <w:rsid w:val="00223511"/>
    <w:rsid w:val="002243D6"/>
    <w:rsid w:val="00224D01"/>
    <w:rsid w:val="002267AC"/>
    <w:rsid w:val="0022692C"/>
    <w:rsid w:val="00226D51"/>
    <w:rsid w:val="002275EE"/>
    <w:rsid w:val="00227956"/>
    <w:rsid w:val="0023012E"/>
    <w:rsid w:val="002304AF"/>
    <w:rsid w:val="002307F5"/>
    <w:rsid w:val="00231489"/>
    <w:rsid w:val="00231DF9"/>
    <w:rsid w:val="002323D4"/>
    <w:rsid w:val="002349E2"/>
    <w:rsid w:val="0023501E"/>
    <w:rsid w:val="002367D6"/>
    <w:rsid w:val="00237F38"/>
    <w:rsid w:val="0024004A"/>
    <w:rsid w:val="002403F9"/>
    <w:rsid w:val="002412BB"/>
    <w:rsid w:val="00241584"/>
    <w:rsid w:val="00243086"/>
    <w:rsid w:val="0024328D"/>
    <w:rsid w:val="00245757"/>
    <w:rsid w:val="00245D84"/>
    <w:rsid w:val="0024691F"/>
    <w:rsid w:val="00247E2D"/>
    <w:rsid w:val="00247E55"/>
    <w:rsid w:val="00250285"/>
    <w:rsid w:val="0025111D"/>
    <w:rsid w:val="00251B04"/>
    <w:rsid w:val="00252CE2"/>
    <w:rsid w:val="002534F7"/>
    <w:rsid w:val="00253890"/>
    <w:rsid w:val="00253A5A"/>
    <w:rsid w:val="002545A5"/>
    <w:rsid w:val="00254FEF"/>
    <w:rsid w:val="002551C8"/>
    <w:rsid w:val="00256F1D"/>
    <w:rsid w:val="0025763E"/>
    <w:rsid w:val="002578B4"/>
    <w:rsid w:val="00260CDD"/>
    <w:rsid w:val="0026467B"/>
    <w:rsid w:val="00265453"/>
    <w:rsid w:val="00265D6B"/>
    <w:rsid w:val="002667B2"/>
    <w:rsid w:val="00267A08"/>
    <w:rsid w:val="0027016D"/>
    <w:rsid w:val="00271948"/>
    <w:rsid w:val="00274192"/>
    <w:rsid w:val="002742C4"/>
    <w:rsid w:val="0027444E"/>
    <w:rsid w:val="00274990"/>
    <w:rsid w:val="00276A14"/>
    <w:rsid w:val="00280669"/>
    <w:rsid w:val="002814F4"/>
    <w:rsid w:val="002815CA"/>
    <w:rsid w:val="00281942"/>
    <w:rsid w:val="00281B03"/>
    <w:rsid w:val="00281C34"/>
    <w:rsid w:val="00282204"/>
    <w:rsid w:val="00282444"/>
    <w:rsid w:val="00283685"/>
    <w:rsid w:val="00283981"/>
    <w:rsid w:val="002839A7"/>
    <w:rsid w:val="00285F94"/>
    <w:rsid w:val="002865EC"/>
    <w:rsid w:val="00286B69"/>
    <w:rsid w:val="002878E5"/>
    <w:rsid w:val="00287D90"/>
    <w:rsid w:val="002900A4"/>
    <w:rsid w:val="00290328"/>
    <w:rsid w:val="00292052"/>
    <w:rsid w:val="0029225E"/>
    <w:rsid w:val="0029248C"/>
    <w:rsid w:val="0029317F"/>
    <w:rsid w:val="00293BAB"/>
    <w:rsid w:val="00293F4B"/>
    <w:rsid w:val="00293F60"/>
    <w:rsid w:val="00294EF6"/>
    <w:rsid w:val="00295539"/>
    <w:rsid w:val="00295F81"/>
    <w:rsid w:val="00296F24"/>
    <w:rsid w:val="002A094E"/>
    <w:rsid w:val="002A0ABA"/>
    <w:rsid w:val="002A1A55"/>
    <w:rsid w:val="002A1BB4"/>
    <w:rsid w:val="002A20D9"/>
    <w:rsid w:val="002A3788"/>
    <w:rsid w:val="002A3E0C"/>
    <w:rsid w:val="002A4DDB"/>
    <w:rsid w:val="002A553E"/>
    <w:rsid w:val="002A7916"/>
    <w:rsid w:val="002B1C8E"/>
    <w:rsid w:val="002B2D4B"/>
    <w:rsid w:val="002B3EA4"/>
    <w:rsid w:val="002B4BA8"/>
    <w:rsid w:val="002B53C1"/>
    <w:rsid w:val="002B56B1"/>
    <w:rsid w:val="002B5B8E"/>
    <w:rsid w:val="002B6AE2"/>
    <w:rsid w:val="002C0612"/>
    <w:rsid w:val="002C1036"/>
    <w:rsid w:val="002C2AC8"/>
    <w:rsid w:val="002C2C85"/>
    <w:rsid w:val="002C3330"/>
    <w:rsid w:val="002C5587"/>
    <w:rsid w:val="002C5AB5"/>
    <w:rsid w:val="002C62D3"/>
    <w:rsid w:val="002C6640"/>
    <w:rsid w:val="002C7309"/>
    <w:rsid w:val="002C7594"/>
    <w:rsid w:val="002C793B"/>
    <w:rsid w:val="002D01B1"/>
    <w:rsid w:val="002D0F3C"/>
    <w:rsid w:val="002D2169"/>
    <w:rsid w:val="002D2E79"/>
    <w:rsid w:val="002D2F73"/>
    <w:rsid w:val="002D3023"/>
    <w:rsid w:val="002D51EC"/>
    <w:rsid w:val="002E04C1"/>
    <w:rsid w:val="002E06D7"/>
    <w:rsid w:val="002E0E2D"/>
    <w:rsid w:val="002E24A9"/>
    <w:rsid w:val="002E44E8"/>
    <w:rsid w:val="002E57FA"/>
    <w:rsid w:val="002E7CC5"/>
    <w:rsid w:val="002F19FF"/>
    <w:rsid w:val="002F2E20"/>
    <w:rsid w:val="002F3D37"/>
    <w:rsid w:val="002F451B"/>
    <w:rsid w:val="002F51C2"/>
    <w:rsid w:val="002F537F"/>
    <w:rsid w:val="002F58F4"/>
    <w:rsid w:val="002F5940"/>
    <w:rsid w:val="002F5ED0"/>
    <w:rsid w:val="002F6E1F"/>
    <w:rsid w:val="0030003F"/>
    <w:rsid w:val="00300788"/>
    <w:rsid w:val="003044CA"/>
    <w:rsid w:val="00304864"/>
    <w:rsid w:val="0030517D"/>
    <w:rsid w:val="003054F3"/>
    <w:rsid w:val="00306A1F"/>
    <w:rsid w:val="00307583"/>
    <w:rsid w:val="00307643"/>
    <w:rsid w:val="003077F3"/>
    <w:rsid w:val="00311059"/>
    <w:rsid w:val="0031211A"/>
    <w:rsid w:val="00312F32"/>
    <w:rsid w:val="0031338C"/>
    <w:rsid w:val="00313580"/>
    <w:rsid w:val="0031376F"/>
    <w:rsid w:val="00313A03"/>
    <w:rsid w:val="00314A6D"/>
    <w:rsid w:val="00314F13"/>
    <w:rsid w:val="00315B53"/>
    <w:rsid w:val="00315D04"/>
    <w:rsid w:val="00316912"/>
    <w:rsid w:val="003169FB"/>
    <w:rsid w:val="003178E5"/>
    <w:rsid w:val="00320420"/>
    <w:rsid w:val="00320492"/>
    <w:rsid w:val="00321818"/>
    <w:rsid w:val="00321AFF"/>
    <w:rsid w:val="00322CCA"/>
    <w:rsid w:val="00322DB4"/>
    <w:rsid w:val="00322E8D"/>
    <w:rsid w:val="00322F6C"/>
    <w:rsid w:val="00326318"/>
    <w:rsid w:val="003263F3"/>
    <w:rsid w:val="00326682"/>
    <w:rsid w:val="00330629"/>
    <w:rsid w:val="0033091E"/>
    <w:rsid w:val="00332133"/>
    <w:rsid w:val="00332792"/>
    <w:rsid w:val="00332944"/>
    <w:rsid w:val="003331FF"/>
    <w:rsid w:val="003338EE"/>
    <w:rsid w:val="003348AF"/>
    <w:rsid w:val="0033533C"/>
    <w:rsid w:val="0033543F"/>
    <w:rsid w:val="00336DE1"/>
    <w:rsid w:val="00336F23"/>
    <w:rsid w:val="0033735D"/>
    <w:rsid w:val="0033798C"/>
    <w:rsid w:val="00340946"/>
    <w:rsid w:val="00340F8A"/>
    <w:rsid w:val="00340FB1"/>
    <w:rsid w:val="0034137B"/>
    <w:rsid w:val="00341A81"/>
    <w:rsid w:val="003431B0"/>
    <w:rsid w:val="0034368C"/>
    <w:rsid w:val="003443C9"/>
    <w:rsid w:val="003444B5"/>
    <w:rsid w:val="00344EE6"/>
    <w:rsid w:val="00344FC3"/>
    <w:rsid w:val="0034603C"/>
    <w:rsid w:val="00346231"/>
    <w:rsid w:val="003472B4"/>
    <w:rsid w:val="003474CC"/>
    <w:rsid w:val="00347506"/>
    <w:rsid w:val="00347925"/>
    <w:rsid w:val="00347FEB"/>
    <w:rsid w:val="00350C7C"/>
    <w:rsid w:val="003515EC"/>
    <w:rsid w:val="003522AD"/>
    <w:rsid w:val="00352CDF"/>
    <w:rsid w:val="003535F4"/>
    <w:rsid w:val="00354174"/>
    <w:rsid w:val="0035432A"/>
    <w:rsid w:val="00354D61"/>
    <w:rsid w:val="00354F20"/>
    <w:rsid w:val="0035687E"/>
    <w:rsid w:val="00356C98"/>
    <w:rsid w:val="0035792B"/>
    <w:rsid w:val="00361C37"/>
    <w:rsid w:val="00361EEB"/>
    <w:rsid w:val="0036500C"/>
    <w:rsid w:val="00365802"/>
    <w:rsid w:val="00365FFB"/>
    <w:rsid w:val="003717CC"/>
    <w:rsid w:val="003726C2"/>
    <w:rsid w:val="0037368A"/>
    <w:rsid w:val="003742FA"/>
    <w:rsid w:val="00374F52"/>
    <w:rsid w:val="00376D06"/>
    <w:rsid w:val="00377AB7"/>
    <w:rsid w:val="00381611"/>
    <w:rsid w:val="0038169D"/>
    <w:rsid w:val="003826D8"/>
    <w:rsid w:val="00382C8F"/>
    <w:rsid w:val="00384E62"/>
    <w:rsid w:val="00390338"/>
    <w:rsid w:val="003906B3"/>
    <w:rsid w:val="00392628"/>
    <w:rsid w:val="00392E03"/>
    <w:rsid w:val="003939BD"/>
    <w:rsid w:val="00394514"/>
    <w:rsid w:val="00394B5C"/>
    <w:rsid w:val="00394BA6"/>
    <w:rsid w:val="003952DB"/>
    <w:rsid w:val="00395669"/>
    <w:rsid w:val="00395A24"/>
    <w:rsid w:val="0039648E"/>
    <w:rsid w:val="00396D24"/>
    <w:rsid w:val="003A036C"/>
    <w:rsid w:val="003A04C2"/>
    <w:rsid w:val="003A0632"/>
    <w:rsid w:val="003A09B8"/>
    <w:rsid w:val="003A0A73"/>
    <w:rsid w:val="003A1324"/>
    <w:rsid w:val="003A13CE"/>
    <w:rsid w:val="003A1704"/>
    <w:rsid w:val="003A19C7"/>
    <w:rsid w:val="003A1D2E"/>
    <w:rsid w:val="003A332D"/>
    <w:rsid w:val="003A37BD"/>
    <w:rsid w:val="003A3E45"/>
    <w:rsid w:val="003A480C"/>
    <w:rsid w:val="003A7862"/>
    <w:rsid w:val="003A78B6"/>
    <w:rsid w:val="003B0B8C"/>
    <w:rsid w:val="003B0C74"/>
    <w:rsid w:val="003B14D8"/>
    <w:rsid w:val="003B1672"/>
    <w:rsid w:val="003B1DE8"/>
    <w:rsid w:val="003B23FF"/>
    <w:rsid w:val="003B27B6"/>
    <w:rsid w:val="003B41DE"/>
    <w:rsid w:val="003B46FF"/>
    <w:rsid w:val="003B4D8E"/>
    <w:rsid w:val="003B51F5"/>
    <w:rsid w:val="003B5FD3"/>
    <w:rsid w:val="003B64CD"/>
    <w:rsid w:val="003B6E19"/>
    <w:rsid w:val="003B7075"/>
    <w:rsid w:val="003B7294"/>
    <w:rsid w:val="003B76F9"/>
    <w:rsid w:val="003B78D8"/>
    <w:rsid w:val="003C064C"/>
    <w:rsid w:val="003C0827"/>
    <w:rsid w:val="003C12C1"/>
    <w:rsid w:val="003C17FF"/>
    <w:rsid w:val="003C3282"/>
    <w:rsid w:val="003C3847"/>
    <w:rsid w:val="003C3D07"/>
    <w:rsid w:val="003C3DD3"/>
    <w:rsid w:val="003C432C"/>
    <w:rsid w:val="003C5B9D"/>
    <w:rsid w:val="003C7039"/>
    <w:rsid w:val="003D0283"/>
    <w:rsid w:val="003D218D"/>
    <w:rsid w:val="003D2424"/>
    <w:rsid w:val="003D2782"/>
    <w:rsid w:val="003D2C96"/>
    <w:rsid w:val="003D337C"/>
    <w:rsid w:val="003D33A8"/>
    <w:rsid w:val="003D3478"/>
    <w:rsid w:val="003D3B44"/>
    <w:rsid w:val="003D4427"/>
    <w:rsid w:val="003D4B91"/>
    <w:rsid w:val="003D5239"/>
    <w:rsid w:val="003D551D"/>
    <w:rsid w:val="003D5A4E"/>
    <w:rsid w:val="003D5D30"/>
    <w:rsid w:val="003D65F5"/>
    <w:rsid w:val="003D6B6A"/>
    <w:rsid w:val="003D7B51"/>
    <w:rsid w:val="003D7F53"/>
    <w:rsid w:val="003E0A35"/>
    <w:rsid w:val="003E0E03"/>
    <w:rsid w:val="003E209E"/>
    <w:rsid w:val="003E2901"/>
    <w:rsid w:val="003E2CD9"/>
    <w:rsid w:val="003E3F7B"/>
    <w:rsid w:val="003E532F"/>
    <w:rsid w:val="003E5356"/>
    <w:rsid w:val="003E6B9F"/>
    <w:rsid w:val="003E7244"/>
    <w:rsid w:val="003E788B"/>
    <w:rsid w:val="003F0240"/>
    <w:rsid w:val="003F128C"/>
    <w:rsid w:val="003F1E93"/>
    <w:rsid w:val="003F21DC"/>
    <w:rsid w:val="003F28AA"/>
    <w:rsid w:val="003F2A2C"/>
    <w:rsid w:val="003F2DD2"/>
    <w:rsid w:val="003F31D1"/>
    <w:rsid w:val="003F3CFD"/>
    <w:rsid w:val="003F4113"/>
    <w:rsid w:val="003F463B"/>
    <w:rsid w:val="003F5A8C"/>
    <w:rsid w:val="003F7B49"/>
    <w:rsid w:val="00400127"/>
    <w:rsid w:val="00401F79"/>
    <w:rsid w:val="00402390"/>
    <w:rsid w:val="00402B77"/>
    <w:rsid w:val="00404826"/>
    <w:rsid w:val="00406155"/>
    <w:rsid w:val="00406360"/>
    <w:rsid w:val="00406393"/>
    <w:rsid w:val="004072F4"/>
    <w:rsid w:val="00410638"/>
    <w:rsid w:val="00410684"/>
    <w:rsid w:val="004109BD"/>
    <w:rsid w:val="00411D16"/>
    <w:rsid w:val="00411DA5"/>
    <w:rsid w:val="00411F87"/>
    <w:rsid w:val="00412002"/>
    <w:rsid w:val="0041259A"/>
    <w:rsid w:val="0041269A"/>
    <w:rsid w:val="00415688"/>
    <w:rsid w:val="004157F4"/>
    <w:rsid w:val="00416049"/>
    <w:rsid w:val="00416D67"/>
    <w:rsid w:val="0041707D"/>
    <w:rsid w:val="00417AD0"/>
    <w:rsid w:val="00417D3A"/>
    <w:rsid w:val="00421484"/>
    <w:rsid w:val="004238C8"/>
    <w:rsid w:val="00423F92"/>
    <w:rsid w:val="0042413F"/>
    <w:rsid w:val="00425036"/>
    <w:rsid w:val="00425CC1"/>
    <w:rsid w:val="00425F93"/>
    <w:rsid w:val="00426239"/>
    <w:rsid w:val="00426404"/>
    <w:rsid w:val="00426D60"/>
    <w:rsid w:val="00427770"/>
    <w:rsid w:val="00427DCC"/>
    <w:rsid w:val="00430D03"/>
    <w:rsid w:val="0043129A"/>
    <w:rsid w:val="004322B6"/>
    <w:rsid w:val="00433255"/>
    <w:rsid w:val="0043350D"/>
    <w:rsid w:val="00435209"/>
    <w:rsid w:val="00435B65"/>
    <w:rsid w:val="004360E3"/>
    <w:rsid w:val="004365EB"/>
    <w:rsid w:val="00437269"/>
    <w:rsid w:val="00437BC2"/>
    <w:rsid w:val="00437D11"/>
    <w:rsid w:val="00441E30"/>
    <w:rsid w:val="00442B88"/>
    <w:rsid w:val="00442E54"/>
    <w:rsid w:val="00442F9B"/>
    <w:rsid w:val="0044312F"/>
    <w:rsid w:val="00443AC2"/>
    <w:rsid w:val="004451FD"/>
    <w:rsid w:val="00446B96"/>
    <w:rsid w:val="00447846"/>
    <w:rsid w:val="00450BB5"/>
    <w:rsid w:val="00450D27"/>
    <w:rsid w:val="00450EE7"/>
    <w:rsid w:val="00451B2D"/>
    <w:rsid w:val="00451B35"/>
    <w:rsid w:val="00451CBE"/>
    <w:rsid w:val="00452121"/>
    <w:rsid w:val="004521E1"/>
    <w:rsid w:val="00452C4B"/>
    <w:rsid w:val="00453044"/>
    <w:rsid w:val="00453DBC"/>
    <w:rsid w:val="00455188"/>
    <w:rsid w:val="00455598"/>
    <w:rsid w:val="00456449"/>
    <w:rsid w:val="00456871"/>
    <w:rsid w:val="00460353"/>
    <w:rsid w:val="0046064A"/>
    <w:rsid w:val="00460CE3"/>
    <w:rsid w:val="00460EB9"/>
    <w:rsid w:val="00461E48"/>
    <w:rsid w:val="0046205C"/>
    <w:rsid w:val="00462539"/>
    <w:rsid w:val="00462A65"/>
    <w:rsid w:val="004646B6"/>
    <w:rsid w:val="0046473A"/>
    <w:rsid w:val="00465DAB"/>
    <w:rsid w:val="0046614F"/>
    <w:rsid w:val="004661AC"/>
    <w:rsid w:val="004677C6"/>
    <w:rsid w:val="004677F2"/>
    <w:rsid w:val="004677FE"/>
    <w:rsid w:val="00467C8B"/>
    <w:rsid w:val="00470B28"/>
    <w:rsid w:val="00471B01"/>
    <w:rsid w:val="00472C1F"/>
    <w:rsid w:val="00473026"/>
    <w:rsid w:val="004732F9"/>
    <w:rsid w:val="0047337E"/>
    <w:rsid w:val="0047372E"/>
    <w:rsid w:val="00474FDD"/>
    <w:rsid w:val="00477D0C"/>
    <w:rsid w:val="00481675"/>
    <w:rsid w:val="00482617"/>
    <w:rsid w:val="00482AF7"/>
    <w:rsid w:val="00483192"/>
    <w:rsid w:val="00483F8F"/>
    <w:rsid w:val="00484819"/>
    <w:rsid w:val="004851F0"/>
    <w:rsid w:val="004855F2"/>
    <w:rsid w:val="00486AC0"/>
    <w:rsid w:val="00487187"/>
    <w:rsid w:val="00487EC8"/>
    <w:rsid w:val="004908B9"/>
    <w:rsid w:val="004922CB"/>
    <w:rsid w:val="004922E3"/>
    <w:rsid w:val="00493395"/>
    <w:rsid w:val="0049391A"/>
    <w:rsid w:val="004940B8"/>
    <w:rsid w:val="00494A8C"/>
    <w:rsid w:val="00497160"/>
    <w:rsid w:val="004A0E3B"/>
    <w:rsid w:val="004A1546"/>
    <w:rsid w:val="004A197E"/>
    <w:rsid w:val="004A25A2"/>
    <w:rsid w:val="004A5E8A"/>
    <w:rsid w:val="004A6BD2"/>
    <w:rsid w:val="004A6D07"/>
    <w:rsid w:val="004A6D97"/>
    <w:rsid w:val="004A7287"/>
    <w:rsid w:val="004A784C"/>
    <w:rsid w:val="004B051F"/>
    <w:rsid w:val="004B08C1"/>
    <w:rsid w:val="004B0D6E"/>
    <w:rsid w:val="004B162D"/>
    <w:rsid w:val="004B2126"/>
    <w:rsid w:val="004B2DA2"/>
    <w:rsid w:val="004B3D67"/>
    <w:rsid w:val="004B4404"/>
    <w:rsid w:val="004B445D"/>
    <w:rsid w:val="004B5384"/>
    <w:rsid w:val="004B6254"/>
    <w:rsid w:val="004C21B7"/>
    <w:rsid w:val="004C30D5"/>
    <w:rsid w:val="004C454F"/>
    <w:rsid w:val="004C479B"/>
    <w:rsid w:val="004C6BC3"/>
    <w:rsid w:val="004D13B8"/>
    <w:rsid w:val="004D1486"/>
    <w:rsid w:val="004D1583"/>
    <w:rsid w:val="004D15D4"/>
    <w:rsid w:val="004D1753"/>
    <w:rsid w:val="004D1DA4"/>
    <w:rsid w:val="004D26F2"/>
    <w:rsid w:val="004D3952"/>
    <w:rsid w:val="004D4A50"/>
    <w:rsid w:val="004D4EDC"/>
    <w:rsid w:val="004D586A"/>
    <w:rsid w:val="004D68BD"/>
    <w:rsid w:val="004D729D"/>
    <w:rsid w:val="004D7CDD"/>
    <w:rsid w:val="004D7D08"/>
    <w:rsid w:val="004E0265"/>
    <w:rsid w:val="004E08C8"/>
    <w:rsid w:val="004E2EAB"/>
    <w:rsid w:val="004E359D"/>
    <w:rsid w:val="004E423D"/>
    <w:rsid w:val="004E432C"/>
    <w:rsid w:val="004E4865"/>
    <w:rsid w:val="004E4922"/>
    <w:rsid w:val="004E593D"/>
    <w:rsid w:val="004E63C6"/>
    <w:rsid w:val="004F09F6"/>
    <w:rsid w:val="004F0CD7"/>
    <w:rsid w:val="004F102E"/>
    <w:rsid w:val="004F111E"/>
    <w:rsid w:val="004F4494"/>
    <w:rsid w:val="004F4F44"/>
    <w:rsid w:val="004F6748"/>
    <w:rsid w:val="004F6C8E"/>
    <w:rsid w:val="004F6EEB"/>
    <w:rsid w:val="004F7695"/>
    <w:rsid w:val="00500F1E"/>
    <w:rsid w:val="005012B8"/>
    <w:rsid w:val="00503646"/>
    <w:rsid w:val="005046A6"/>
    <w:rsid w:val="00504A70"/>
    <w:rsid w:val="00504E11"/>
    <w:rsid w:val="005070B2"/>
    <w:rsid w:val="00511A4B"/>
    <w:rsid w:val="0051201A"/>
    <w:rsid w:val="00514278"/>
    <w:rsid w:val="0051566E"/>
    <w:rsid w:val="0051628F"/>
    <w:rsid w:val="00517EA7"/>
    <w:rsid w:val="005212FC"/>
    <w:rsid w:val="005215F6"/>
    <w:rsid w:val="00521732"/>
    <w:rsid w:val="00522546"/>
    <w:rsid w:val="005226A2"/>
    <w:rsid w:val="00522FA9"/>
    <w:rsid w:val="005239B8"/>
    <w:rsid w:val="00523D51"/>
    <w:rsid w:val="005245EB"/>
    <w:rsid w:val="005251CD"/>
    <w:rsid w:val="00525608"/>
    <w:rsid w:val="00526D4D"/>
    <w:rsid w:val="0052722F"/>
    <w:rsid w:val="005301CF"/>
    <w:rsid w:val="0053042E"/>
    <w:rsid w:val="005305EF"/>
    <w:rsid w:val="00530A08"/>
    <w:rsid w:val="00531458"/>
    <w:rsid w:val="00533017"/>
    <w:rsid w:val="00535133"/>
    <w:rsid w:val="0053565B"/>
    <w:rsid w:val="00536578"/>
    <w:rsid w:val="005411F6"/>
    <w:rsid w:val="00541240"/>
    <w:rsid w:val="00543B15"/>
    <w:rsid w:val="00543B31"/>
    <w:rsid w:val="0054464D"/>
    <w:rsid w:val="0054584F"/>
    <w:rsid w:val="005462DA"/>
    <w:rsid w:val="00546CCD"/>
    <w:rsid w:val="005470F1"/>
    <w:rsid w:val="00547E98"/>
    <w:rsid w:val="00550332"/>
    <w:rsid w:val="00550727"/>
    <w:rsid w:val="00551C83"/>
    <w:rsid w:val="00552072"/>
    <w:rsid w:val="00552133"/>
    <w:rsid w:val="00553B75"/>
    <w:rsid w:val="005547F8"/>
    <w:rsid w:val="00554DF5"/>
    <w:rsid w:val="00556337"/>
    <w:rsid w:val="00556CE6"/>
    <w:rsid w:val="00556D34"/>
    <w:rsid w:val="005574BA"/>
    <w:rsid w:val="0056102D"/>
    <w:rsid w:val="005621CD"/>
    <w:rsid w:val="00562D98"/>
    <w:rsid w:val="005632BC"/>
    <w:rsid w:val="00563BBE"/>
    <w:rsid w:val="00565CA9"/>
    <w:rsid w:val="00566BB6"/>
    <w:rsid w:val="00566D65"/>
    <w:rsid w:val="00572018"/>
    <w:rsid w:val="00572A5C"/>
    <w:rsid w:val="00573D69"/>
    <w:rsid w:val="00574126"/>
    <w:rsid w:val="005757BC"/>
    <w:rsid w:val="00580E72"/>
    <w:rsid w:val="005830BD"/>
    <w:rsid w:val="0058384D"/>
    <w:rsid w:val="005848E9"/>
    <w:rsid w:val="00584A70"/>
    <w:rsid w:val="00585FAD"/>
    <w:rsid w:val="0058624A"/>
    <w:rsid w:val="00586AEA"/>
    <w:rsid w:val="005874C5"/>
    <w:rsid w:val="0059034C"/>
    <w:rsid w:val="00590438"/>
    <w:rsid w:val="00590FF4"/>
    <w:rsid w:val="00595F0C"/>
    <w:rsid w:val="00596DCF"/>
    <w:rsid w:val="00597965"/>
    <w:rsid w:val="005A1245"/>
    <w:rsid w:val="005A1AAD"/>
    <w:rsid w:val="005A2031"/>
    <w:rsid w:val="005A2BFE"/>
    <w:rsid w:val="005A2E4F"/>
    <w:rsid w:val="005A348A"/>
    <w:rsid w:val="005A3AE2"/>
    <w:rsid w:val="005A481D"/>
    <w:rsid w:val="005A5B96"/>
    <w:rsid w:val="005A6882"/>
    <w:rsid w:val="005A6FBA"/>
    <w:rsid w:val="005A759A"/>
    <w:rsid w:val="005B110D"/>
    <w:rsid w:val="005B1450"/>
    <w:rsid w:val="005B16D0"/>
    <w:rsid w:val="005B3F1C"/>
    <w:rsid w:val="005B448C"/>
    <w:rsid w:val="005B5287"/>
    <w:rsid w:val="005B5C23"/>
    <w:rsid w:val="005B617E"/>
    <w:rsid w:val="005B6843"/>
    <w:rsid w:val="005B74EE"/>
    <w:rsid w:val="005B7645"/>
    <w:rsid w:val="005B79EA"/>
    <w:rsid w:val="005C0538"/>
    <w:rsid w:val="005C0B71"/>
    <w:rsid w:val="005C1F33"/>
    <w:rsid w:val="005C5738"/>
    <w:rsid w:val="005C5842"/>
    <w:rsid w:val="005C60B0"/>
    <w:rsid w:val="005C6852"/>
    <w:rsid w:val="005C6C2D"/>
    <w:rsid w:val="005C7EA4"/>
    <w:rsid w:val="005D01DB"/>
    <w:rsid w:val="005D0B06"/>
    <w:rsid w:val="005D2291"/>
    <w:rsid w:val="005D2A42"/>
    <w:rsid w:val="005D30B5"/>
    <w:rsid w:val="005D31C2"/>
    <w:rsid w:val="005D33D6"/>
    <w:rsid w:val="005D3B3A"/>
    <w:rsid w:val="005D4388"/>
    <w:rsid w:val="005D58A8"/>
    <w:rsid w:val="005D7081"/>
    <w:rsid w:val="005D7194"/>
    <w:rsid w:val="005D7728"/>
    <w:rsid w:val="005E0B99"/>
    <w:rsid w:val="005E0DB0"/>
    <w:rsid w:val="005E176B"/>
    <w:rsid w:val="005E17E1"/>
    <w:rsid w:val="005E3146"/>
    <w:rsid w:val="005E32D1"/>
    <w:rsid w:val="005E41F8"/>
    <w:rsid w:val="005E438B"/>
    <w:rsid w:val="005E5DD8"/>
    <w:rsid w:val="005E75A8"/>
    <w:rsid w:val="005E7730"/>
    <w:rsid w:val="005F04E5"/>
    <w:rsid w:val="005F0755"/>
    <w:rsid w:val="005F0A6C"/>
    <w:rsid w:val="005F0C11"/>
    <w:rsid w:val="005F18AB"/>
    <w:rsid w:val="005F1E90"/>
    <w:rsid w:val="005F2007"/>
    <w:rsid w:val="005F21B4"/>
    <w:rsid w:val="005F2995"/>
    <w:rsid w:val="005F4496"/>
    <w:rsid w:val="005F47A3"/>
    <w:rsid w:val="005F55AD"/>
    <w:rsid w:val="005F5779"/>
    <w:rsid w:val="005F5BAF"/>
    <w:rsid w:val="005F6F1E"/>
    <w:rsid w:val="005F77D6"/>
    <w:rsid w:val="0060013A"/>
    <w:rsid w:val="006002E5"/>
    <w:rsid w:val="00600472"/>
    <w:rsid w:val="00600607"/>
    <w:rsid w:val="006017CE"/>
    <w:rsid w:val="00602B63"/>
    <w:rsid w:val="00603F95"/>
    <w:rsid w:val="00604A66"/>
    <w:rsid w:val="00604A6F"/>
    <w:rsid w:val="006050E4"/>
    <w:rsid w:val="00607561"/>
    <w:rsid w:val="00607899"/>
    <w:rsid w:val="00607DFF"/>
    <w:rsid w:val="00610917"/>
    <w:rsid w:val="00610B60"/>
    <w:rsid w:val="00610C17"/>
    <w:rsid w:val="0061299D"/>
    <w:rsid w:val="00612C7B"/>
    <w:rsid w:val="0061447C"/>
    <w:rsid w:val="00616E9E"/>
    <w:rsid w:val="0061730B"/>
    <w:rsid w:val="006203B0"/>
    <w:rsid w:val="00620712"/>
    <w:rsid w:val="006227D2"/>
    <w:rsid w:val="006243FB"/>
    <w:rsid w:val="006244C0"/>
    <w:rsid w:val="00624A3A"/>
    <w:rsid w:val="00624F75"/>
    <w:rsid w:val="0062730D"/>
    <w:rsid w:val="00627348"/>
    <w:rsid w:val="00627806"/>
    <w:rsid w:val="00627F1B"/>
    <w:rsid w:val="006300B4"/>
    <w:rsid w:val="00630252"/>
    <w:rsid w:val="006313BA"/>
    <w:rsid w:val="006321BF"/>
    <w:rsid w:val="006324CC"/>
    <w:rsid w:val="00632537"/>
    <w:rsid w:val="00633523"/>
    <w:rsid w:val="0063622C"/>
    <w:rsid w:val="006370E5"/>
    <w:rsid w:val="00637901"/>
    <w:rsid w:val="006379E9"/>
    <w:rsid w:val="00637CB8"/>
    <w:rsid w:val="00640CE1"/>
    <w:rsid w:val="00642744"/>
    <w:rsid w:val="00644CC9"/>
    <w:rsid w:val="006471E2"/>
    <w:rsid w:val="0065093A"/>
    <w:rsid w:val="00651A2C"/>
    <w:rsid w:val="006528AB"/>
    <w:rsid w:val="00652E33"/>
    <w:rsid w:val="00652FAB"/>
    <w:rsid w:val="0065369D"/>
    <w:rsid w:val="006554EA"/>
    <w:rsid w:val="0065571E"/>
    <w:rsid w:val="0065588B"/>
    <w:rsid w:val="0066045D"/>
    <w:rsid w:val="00660661"/>
    <w:rsid w:val="00661277"/>
    <w:rsid w:val="00661635"/>
    <w:rsid w:val="00663338"/>
    <w:rsid w:val="0066352F"/>
    <w:rsid w:val="006637D3"/>
    <w:rsid w:val="00665B58"/>
    <w:rsid w:val="00665F1F"/>
    <w:rsid w:val="006667F2"/>
    <w:rsid w:val="00666BF5"/>
    <w:rsid w:val="00667638"/>
    <w:rsid w:val="00667FC8"/>
    <w:rsid w:val="006700E8"/>
    <w:rsid w:val="00670195"/>
    <w:rsid w:val="00670233"/>
    <w:rsid w:val="00670CAA"/>
    <w:rsid w:val="0067192A"/>
    <w:rsid w:val="00671CA2"/>
    <w:rsid w:val="00672063"/>
    <w:rsid w:val="006723C9"/>
    <w:rsid w:val="00672BDF"/>
    <w:rsid w:val="0067390E"/>
    <w:rsid w:val="00675646"/>
    <w:rsid w:val="006775BC"/>
    <w:rsid w:val="00677FA8"/>
    <w:rsid w:val="00680F12"/>
    <w:rsid w:val="00682D26"/>
    <w:rsid w:val="00685066"/>
    <w:rsid w:val="006854E4"/>
    <w:rsid w:val="006860C6"/>
    <w:rsid w:val="006863A4"/>
    <w:rsid w:val="00686F92"/>
    <w:rsid w:val="00687BE5"/>
    <w:rsid w:val="00687E6C"/>
    <w:rsid w:val="00690D3A"/>
    <w:rsid w:val="00691F5B"/>
    <w:rsid w:val="006927CA"/>
    <w:rsid w:val="0069283C"/>
    <w:rsid w:val="0069480A"/>
    <w:rsid w:val="00694EA1"/>
    <w:rsid w:val="006A04E7"/>
    <w:rsid w:val="006A1E6A"/>
    <w:rsid w:val="006A2C6E"/>
    <w:rsid w:val="006A3CE9"/>
    <w:rsid w:val="006A3FB4"/>
    <w:rsid w:val="006A4429"/>
    <w:rsid w:val="006A4C50"/>
    <w:rsid w:val="006A5B3C"/>
    <w:rsid w:val="006A6423"/>
    <w:rsid w:val="006A7589"/>
    <w:rsid w:val="006A7AB2"/>
    <w:rsid w:val="006B18A3"/>
    <w:rsid w:val="006B19E5"/>
    <w:rsid w:val="006B1A75"/>
    <w:rsid w:val="006B2146"/>
    <w:rsid w:val="006B46EB"/>
    <w:rsid w:val="006B6694"/>
    <w:rsid w:val="006B792F"/>
    <w:rsid w:val="006C006E"/>
    <w:rsid w:val="006C0225"/>
    <w:rsid w:val="006C0858"/>
    <w:rsid w:val="006C14A1"/>
    <w:rsid w:val="006C1973"/>
    <w:rsid w:val="006C3C85"/>
    <w:rsid w:val="006C4365"/>
    <w:rsid w:val="006C6545"/>
    <w:rsid w:val="006C69F0"/>
    <w:rsid w:val="006C7BAD"/>
    <w:rsid w:val="006D15EF"/>
    <w:rsid w:val="006D2775"/>
    <w:rsid w:val="006D2794"/>
    <w:rsid w:val="006D3E49"/>
    <w:rsid w:val="006D465A"/>
    <w:rsid w:val="006D6489"/>
    <w:rsid w:val="006D68D5"/>
    <w:rsid w:val="006D6D8D"/>
    <w:rsid w:val="006D7B90"/>
    <w:rsid w:val="006E08F9"/>
    <w:rsid w:val="006E0BEB"/>
    <w:rsid w:val="006E1643"/>
    <w:rsid w:val="006E2BB9"/>
    <w:rsid w:val="006E2C2F"/>
    <w:rsid w:val="006E2E47"/>
    <w:rsid w:val="006E3DDB"/>
    <w:rsid w:val="006E4BE9"/>
    <w:rsid w:val="006E6C6F"/>
    <w:rsid w:val="006E6E38"/>
    <w:rsid w:val="006E7DB1"/>
    <w:rsid w:val="006F0BBE"/>
    <w:rsid w:val="006F0C25"/>
    <w:rsid w:val="006F0EB3"/>
    <w:rsid w:val="006F13F9"/>
    <w:rsid w:val="006F1972"/>
    <w:rsid w:val="006F2694"/>
    <w:rsid w:val="006F291F"/>
    <w:rsid w:val="006F2B5B"/>
    <w:rsid w:val="006F4E50"/>
    <w:rsid w:val="006F5707"/>
    <w:rsid w:val="006F79E2"/>
    <w:rsid w:val="0070050D"/>
    <w:rsid w:val="00701C0D"/>
    <w:rsid w:val="00701C56"/>
    <w:rsid w:val="00702265"/>
    <w:rsid w:val="0070296F"/>
    <w:rsid w:val="00702B22"/>
    <w:rsid w:val="00704461"/>
    <w:rsid w:val="00705DAB"/>
    <w:rsid w:val="00706E5D"/>
    <w:rsid w:val="00707D9F"/>
    <w:rsid w:val="0071049F"/>
    <w:rsid w:val="00711808"/>
    <w:rsid w:val="0071256B"/>
    <w:rsid w:val="00712CBD"/>
    <w:rsid w:val="00713D04"/>
    <w:rsid w:val="007149F4"/>
    <w:rsid w:val="00715220"/>
    <w:rsid w:val="0071598B"/>
    <w:rsid w:val="00716C79"/>
    <w:rsid w:val="00716D92"/>
    <w:rsid w:val="0071754B"/>
    <w:rsid w:val="007176DA"/>
    <w:rsid w:val="00717836"/>
    <w:rsid w:val="00717E2F"/>
    <w:rsid w:val="007208B9"/>
    <w:rsid w:val="00720923"/>
    <w:rsid w:val="00720A92"/>
    <w:rsid w:val="00722E66"/>
    <w:rsid w:val="00722EB8"/>
    <w:rsid w:val="007231E8"/>
    <w:rsid w:val="007244C5"/>
    <w:rsid w:val="007245FB"/>
    <w:rsid w:val="007248C8"/>
    <w:rsid w:val="00724A64"/>
    <w:rsid w:val="00724CA5"/>
    <w:rsid w:val="00726151"/>
    <w:rsid w:val="0072623F"/>
    <w:rsid w:val="00726EE9"/>
    <w:rsid w:val="007270D4"/>
    <w:rsid w:val="0072777F"/>
    <w:rsid w:val="0073104B"/>
    <w:rsid w:val="00733E9C"/>
    <w:rsid w:val="00735962"/>
    <w:rsid w:val="007363FE"/>
    <w:rsid w:val="007364F1"/>
    <w:rsid w:val="00737944"/>
    <w:rsid w:val="00740571"/>
    <w:rsid w:val="0074107E"/>
    <w:rsid w:val="00741FE5"/>
    <w:rsid w:val="007425AB"/>
    <w:rsid w:val="007426E2"/>
    <w:rsid w:val="00742B94"/>
    <w:rsid w:val="00742C16"/>
    <w:rsid w:val="00743564"/>
    <w:rsid w:val="00743A85"/>
    <w:rsid w:val="00743D09"/>
    <w:rsid w:val="007461D8"/>
    <w:rsid w:val="00746326"/>
    <w:rsid w:val="007467FE"/>
    <w:rsid w:val="007478FF"/>
    <w:rsid w:val="00747FD2"/>
    <w:rsid w:val="007505BD"/>
    <w:rsid w:val="00752729"/>
    <w:rsid w:val="0075353F"/>
    <w:rsid w:val="00754DC4"/>
    <w:rsid w:val="007561E3"/>
    <w:rsid w:val="0075663E"/>
    <w:rsid w:val="007600C7"/>
    <w:rsid w:val="007601AA"/>
    <w:rsid w:val="007601E3"/>
    <w:rsid w:val="00762670"/>
    <w:rsid w:val="007628B9"/>
    <w:rsid w:val="0076371B"/>
    <w:rsid w:val="00767936"/>
    <w:rsid w:val="0077075E"/>
    <w:rsid w:val="00771259"/>
    <w:rsid w:val="00771BAC"/>
    <w:rsid w:val="00773DAE"/>
    <w:rsid w:val="007741BD"/>
    <w:rsid w:val="00774230"/>
    <w:rsid w:val="007748C3"/>
    <w:rsid w:val="00774D58"/>
    <w:rsid w:val="00774D94"/>
    <w:rsid w:val="00775488"/>
    <w:rsid w:val="00775C5C"/>
    <w:rsid w:val="00776818"/>
    <w:rsid w:val="00777942"/>
    <w:rsid w:val="00780696"/>
    <w:rsid w:val="0078069D"/>
    <w:rsid w:val="00780B15"/>
    <w:rsid w:val="00781506"/>
    <w:rsid w:val="00782465"/>
    <w:rsid w:val="007824C7"/>
    <w:rsid w:val="0078418E"/>
    <w:rsid w:val="00785106"/>
    <w:rsid w:val="0078524A"/>
    <w:rsid w:val="00785296"/>
    <w:rsid w:val="00786F8F"/>
    <w:rsid w:val="00787985"/>
    <w:rsid w:val="00790605"/>
    <w:rsid w:val="00791C48"/>
    <w:rsid w:val="007929BB"/>
    <w:rsid w:val="00792B33"/>
    <w:rsid w:val="007940DE"/>
    <w:rsid w:val="00794E36"/>
    <w:rsid w:val="00795B99"/>
    <w:rsid w:val="007961DF"/>
    <w:rsid w:val="00796547"/>
    <w:rsid w:val="00796ECE"/>
    <w:rsid w:val="00797184"/>
    <w:rsid w:val="00797216"/>
    <w:rsid w:val="007A021C"/>
    <w:rsid w:val="007A027F"/>
    <w:rsid w:val="007A1B83"/>
    <w:rsid w:val="007A2372"/>
    <w:rsid w:val="007A23FC"/>
    <w:rsid w:val="007A2BDC"/>
    <w:rsid w:val="007A3591"/>
    <w:rsid w:val="007A39F0"/>
    <w:rsid w:val="007A3E9B"/>
    <w:rsid w:val="007A5199"/>
    <w:rsid w:val="007A5442"/>
    <w:rsid w:val="007A5943"/>
    <w:rsid w:val="007A763A"/>
    <w:rsid w:val="007A7869"/>
    <w:rsid w:val="007B024B"/>
    <w:rsid w:val="007B02B9"/>
    <w:rsid w:val="007B12C4"/>
    <w:rsid w:val="007B1497"/>
    <w:rsid w:val="007B1E2B"/>
    <w:rsid w:val="007B2524"/>
    <w:rsid w:val="007B2809"/>
    <w:rsid w:val="007B33D1"/>
    <w:rsid w:val="007B3924"/>
    <w:rsid w:val="007B414E"/>
    <w:rsid w:val="007B4D50"/>
    <w:rsid w:val="007B5157"/>
    <w:rsid w:val="007B5233"/>
    <w:rsid w:val="007B7649"/>
    <w:rsid w:val="007B7690"/>
    <w:rsid w:val="007B7D33"/>
    <w:rsid w:val="007C01F1"/>
    <w:rsid w:val="007C0CB4"/>
    <w:rsid w:val="007C1E81"/>
    <w:rsid w:val="007C2575"/>
    <w:rsid w:val="007C2AFD"/>
    <w:rsid w:val="007C33F1"/>
    <w:rsid w:val="007C4001"/>
    <w:rsid w:val="007C45F7"/>
    <w:rsid w:val="007C49AA"/>
    <w:rsid w:val="007C4CD8"/>
    <w:rsid w:val="007C585F"/>
    <w:rsid w:val="007C632C"/>
    <w:rsid w:val="007C63E9"/>
    <w:rsid w:val="007C63F6"/>
    <w:rsid w:val="007C7089"/>
    <w:rsid w:val="007D0D73"/>
    <w:rsid w:val="007D2F58"/>
    <w:rsid w:val="007D3207"/>
    <w:rsid w:val="007D4246"/>
    <w:rsid w:val="007D4475"/>
    <w:rsid w:val="007D55EA"/>
    <w:rsid w:val="007D65E9"/>
    <w:rsid w:val="007E026B"/>
    <w:rsid w:val="007E0B8E"/>
    <w:rsid w:val="007E3A8D"/>
    <w:rsid w:val="007E3B6E"/>
    <w:rsid w:val="007E4396"/>
    <w:rsid w:val="007E4A8C"/>
    <w:rsid w:val="007E4F47"/>
    <w:rsid w:val="007E52BB"/>
    <w:rsid w:val="007E6082"/>
    <w:rsid w:val="007E60D8"/>
    <w:rsid w:val="007E6521"/>
    <w:rsid w:val="007E6A7A"/>
    <w:rsid w:val="007E73DA"/>
    <w:rsid w:val="007F1664"/>
    <w:rsid w:val="007F1DE8"/>
    <w:rsid w:val="007F2D3F"/>
    <w:rsid w:val="007F306C"/>
    <w:rsid w:val="007F5750"/>
    <w:rsid w:val="00800444"/>
    <w:rsid w:val="00801EB2"/>
    <w:rsid w:val="00801F5F"/>
    <w:rsid w:val="00802426"/>
    <w:rsid w:val="00802447"/>
    <w:rsid w:val="008025BA"/>
    <w:rsid w:val="00803050"/>
    <w:rsid w:val="00803331"/>
    <w:rsid w:val="008039CC"/>
    <w:rsid w:val="00804261"/>
    <w:rsid w:val="00805123"/>
    <w:rsid w:val="00805E1D"/>
    <w:rsid w:val="00806938"/>
    <w:rsid w:val="00810431"/>
    <w:rsid w:val="00810EBA"/>
    <w:rsid w:val="008113FC"/>
    <w:rsid w:val="00811A12"/>
    <w:rsid w:val="00811B75"/>
    <w:rsid w:val="00812859"/>
    <w:rsid w:val="00813E62"/>
    <w:rsid w:val="00814F67"/>
    <w:rsid w:val="008164F7"/>
    <w:rsid w:val="00816983"/>
    <w:rsid w:val="00820A18"/>
    <w:rsid w:val="008214E3"/>
    <w:rsid w:val="00821539"/>
    <w:rsid w:val="00821710"/>
    <w:rsid w:val="00821FAE"/>
    <w:rsid w:val="00822D5F"/>
    <w:rsid w:val="008230C9"/>
    <w:rsid w:val="00824BA8"/>
    <w:rsid w:val="0082778F"/>
    <w:rsid w:val="00827D7D"/>
    <w:rsid w:val="00827ED8"/>
    <w:rsid w:val="0083037A"/>
    <w:rsid w:val="00832CB4"/>
    <w:rsid w:val="00832F6F"/>
    <w:rsid w:val="00833607"/>
    <w:rsid w:val="008340DD"/>
    <w:rsid w:val="00834667"/>
    <w:rsid w:val="00835A35"/>
    <w:rsid w:val="008363A3"/>
    <w:rsid w:val="00836F97"/>
    <w:rsid w:val="00837344"/>
    <w:rsid w:val="00837D85"/>
    <w:rsid w:val="00840288"/>
    <w:rsid w:val="008406D5"/>
    <w:rsid w:val="0084150F"/>
    <w:rsid w:val="008417BB"/>
    <w:rsid w:val="00841DC6"/>
    <w:rsid w:val="0084230B"/>
    <w:rsid w:val="00842AF1"/>
    <w:rsid w:val="00842DE3"/>
    <w:rsid w:val="0084371B"/>
    <w:rsid w:val="00844A11"/>
    <w:rsid w:val="00844DD7"/>
    <w:rsid w:val="008452E3"/>
    <w:rsid w:val="008453EB"/>
    <w:rsid w:val="00846D40"/>
    <w:rsid w:val="00850112"/>
    <w:rsid w:val="00850124"/>
    <w:rsid w:val="0085201C"/>
    <w:rsid w:val="00855912"/>
    <w:rsid w:val="00855B4E"/>
    <w:rsid w:val="008572FA"/>
    <w:rsid w:val="00857A79"/>
    <w:rsid w:val="00861570"/>
    <w:rsid w:val="00861EFE"/>
    <w:rsid w:val="008627CB"/>
    <w:rsid w:val="00864DE5"/>
    <w:rsid w:val="00864F44"/>
    <w:rsid w:val="008653D7"/>
    <w:rsid w:val="0086657B"/>
    <w:rsid w:val="00866E26"/>
    <w:rsid w:val="008670E1"/>
    <w:rsid w:val="00867360"/>
    <w:rsid w:val="008677E1"/>
    <w:rsid w:val="00867F80"/>
    <w:rsid w:val="00870A55"/>
    <w:rsid w:val="00871017"/>
    <w:rsid w:val="00871211"/>
    <w:rsid w:val="0087144B"/>
    <w:rsid w:val="008718C2"/>
    <w:rsid w:val="00871B24"/>
    <w:rsid w:val="00872D8F"/>
    <w:rsid w:val="00872DAF"/>
    <w:rsid w:val="00873579"/>
    <w:rsid w:val="00873B5B"/>
    <w:rsid w:val="00874728"/>
    <w:rsid w:val="00876435"/>
    <w:rsid w:val="0087654C"/>
    <w:rsid w:val="00876EC8"/>
    <w:rsid w:val="00876EEE"/>
    <w:rsid w:val="00876EF9"/>
    <w:rsid w:val="0087723C"/>
    <w:rsid w:val="00877862"/>
    <w:rsid w:val="008779DB"/>
    <w:rsid w:val="00881FE5"/>
    <w:rsid w:val="00882BF8"/>
    <w:rsid w:val="00882FE8"/>
    <w:rsid w:val="008836C2"/>
    <w:rsid w:val="008836DE"/>
    <w:rsid w:val="00883906"/>
    <w:rsid w:val="00884607"/>
    <w:rsid w:val="008849A4"/>
    <w:rsid w:val="00885BB7"/>
    <w:rsid w:val="00886EB4"/>
    <w:rsid w:val="00886F4A"/>
    <w:rsid w:val="0089093E"/>
    <w:rsid w:val="008909FD"/>
    <w:rsid w:val="00891DBB"/>
    <w:rsid w:val="00892EA0"/>
    <w:rsid w:val="008946CA"/>
    <w:rsid w:val="00894E1E"/>
    <w:rsid w:val="00895AF1"/>
    <w:rsid w:val="0089722D"/>
    <w:rsid w:val="0089784B"/>
    <w:rsid w:val="008A0564"/>
    <w:rsid w:val="008A079F"/>
    <w:rsid w:val="008A19C9"/>
    <w:rsid w:val="008A1EB4"/>
    <w:rsid w:val="008A21A5"/>
    <w:rsid w:val="008A3A49"/>
    <w:rsid w:val="008A4254"/>
    <w:rsid w:val="008A4C64"/>
    <w:rsid w:val="008A656A"/>
    <w:rsid w:val="008A6ABF"/>
    <w:rsid w:val="008A7367"/>
    <w:rsid w:val="008A755B"/>
    <w:rsid w:val="008A7B1B"/>
    <w:rsid w:val="008B0396"/>
    <w:rsid w:val="008B0D39"/>
    <w:rsid w:val="008B22CD"/>
    <w:rsid w:val="008B2A6E"/>
    <w:rsid w:val="008B4725"/>
    <w:rsid w:val="008B4C03"/>
    <w:rsid w:val="008B4D06"/>
    <w:rsid w:val="008B5691"/>
    <w:rsid w:val="008B67F9"/>
    <w:rsid w:val="008B6C95"/>
    <w:rsid w:val="008C0660"/>
    <w:rsid w:val="008C09C1"/>
    <w:rsid w:val="008C191B"/>
    <w:rsid w:val="008C1B3D"/>
    <w:rsid w:val="008C2350"/>
    <w:rsid w:val="008C26E4"/>
    <w:rsid w:val="008C2BEC"/>
    <w:rsid w:val="008C343D"/>
    <w:rsid w:val="008C3F0C"/>
    <w:rsid w:val="008C54FA"/>
    <w:rsid w:val="008C5EF4"/>
    <w:rsid w:val="008C6184"/>
    <w:rsid w:val="008C6354"/>
    <w:rsid w:val="008C6AD8"/>
    <w:rsid w:val="008C6CA9"/>
    <w:rsid w:val="008C6D6F"/>
    <w:rsid w:val="008D0005"/>
    <w:rsid w:val="008D0606"/>
    <w:rsid w:val="008D0C88"/>
    <w:rsid w:val="008D39DC"/>
    <w:rsid w:val="008D4409"/>
    <w:rsid w:val="008D4CBE"/>
    <w:rsid w:val="008D578D"/>
    <w:rsid w:val="008D6754"/>
    <w:rsid w:val="008E0218"/>
    <w:rsid w:val="008E115C"/>
    <w:rsid w:val="008E24F9"/>
    <w:rsid w:val="008E2ED7"/>
    <w:rsid w:val="008E55D7"/>
    <w:rsid w:val="008E5761"/>
    <w:rsid w:val="008E6E63"/>
    <w:rsid w:val="008E72CE"/>
    <w:rsid w:val="008E7749"/>
    <w:rsid w:val="008E7B51"/>
    <w:rsid w:val="008F0A32"/>
    <w:rsid w:val="008F10C2"/>
    <w:rsid w:val="008F292F"/>
    <w:rsid w:val="008F39DA"/>
    <w:rsid w:val="008F4213"/>
    <w:rsid w:val="008F4289"/>
    <w:rsid w:val="008F458E"/>
    <w:rsid w:val="008F45FD"/>
    <w:rsid w:val="008F4849"/>
    <w:rsid w:val="008F534B"/>
    <w:rsid w:val="008F5C7F"/>
    <w:rsid w:val="008F5D13"/>
    <w:rsid w:val="008F6F80"/>
    <w:rsid w:val="0090023F"/>
    <w:rsid w:val="009028EC"/>
    <w:rsid w:val="00902B2C"/>
    <w:rsid w:val="00902E14"/>
    <w:rsid w:val="00903548"/>
    <w:rsid w:val="00903FE1"/>
    <w:rsid w:val="00907058"/>
    <w:rsid w:val="00910554"/>
    <w:rsid w:val="009110BD"/>
    <w:rsid w:val="0091250E"/>
    <w:rsid w:val="00913AFB"/>
    <w:rsid w:val="00913D67"/>
    <w:rsid w:val="00913EC6"/>
    <w:rsid w:val="009145A4"/>
    <w:rsid w:val="0091467D"/>
    <w:rsid w:val="0091473C"/>
    <w:rsid w:val="0091583D"/>
    <w:rsid w:val="00915E39"/>
    <w:rsid w:val="009164EC"/>
    <w:rsid w:val="009165B3"/>
    <w:rsid w:val="00917440"/>
    <w:rsid w:val="009216BE"/>
    <w:rsid w:val="00921BCC"/>
    <w:rsid w:val="009236AB"/>
    <w:rsid w:val="00923898"/>
    <w:rsid w:val="00923A12"/>
    <w:rsid w:val="00923BE0"/>
    <w:rsid w:val="0092442F"/>
    <w:rsid w:val="00924A3C"/>
    <w:rsid w:val="00924C7B"/>
    <w:rsid w:val="00925106"/>
    <w:rsid w:val="00926246"/>
    <w:rsid w:val="00926BA7"/>
    <w:rsid w:val="00926DBA"/>
    <w:rsid w:val="0093038C"/>
    <w:rsid w:val="009306EA"/>
    <w:rsid w:val="0093079A"/>
    <w:rsid w:val="00931AE9"/>
    <w:rsid w:val="00931BB1"/>
    <w:rsid w:val="00931FDA"/>
    <w:rsid w:val="0093217D"/>
    <w:rsid w:val="0093289A"/>
    <w:rsid w:val="00932CD5"/>
    <w:rsid w:val="009331D6"/>
    <w:rsid w:val="00934783"/>
    <w:rsid w:val="0093647D"/>
    <w:rsid w:val="009367A5"/>
    <w:rsid w:val="0093781A"/>
    <w:rsid w:val="00940375"/>
    <w:rsid w:val="0094234E"/>
    <w:rsid w:val="00943926"/>
    <w:rsid w:val="00944958"/>
    <w:rsid w:val="00947262"/>
    <w:rsid w:val="00950466"/>
    <w:rsid w:val="00950BDE"/>
    <w:rsid w:val="0095122C"/>
    <w:rsid w:val="009516CD"/>
    <w:rsid w:val="0095215B"/>
    <w:rsid w:val="00954414"/>
    <w:rsid w:val="00954AE9"/>
    <w:rsid w:val="00954DAA"/>
    <w:rsid w:val="00954E35"/>
    <w:rsid w:val="00954E85"/>
    <w:rsid w:val="009557EA"/>
    <w:rsid w:val="00960012"/>
    <w:rsid w:val="009614D7"/>
    <w:rsid w:val="00961C74"/>
    <w:rsid w:val="00961E10"/>
    <w:rsid w:val="009631E9"/>
    <w:rsid w:val="00963663"/>
    <w:rsid w:val="0096378B"/>
    <w:rsid w:val="00963BE4"/>
    <w:rsid w:val="00964121"/>
    <w:rsid w:val="00965E8D"/>
    <w:rsid w:val="00966614"/>
    <w:rsid w:val="00966A5A"/>
    <w:rsid w:val="00966A92"/>
    <w:rsid w:val="00967137"/>
    <w:rsid w:val="00970EAE"/>
    <w:rsid w:val="009718F6"/>
    <w:rsid w:val="0097258C"/>
    <w:rsid w:val="00972F7B"/>
    <w:rsid w:val="009732D9"/>
    <w:rsid w:val="009758BC"/>
    <w:rsid w:val="00976155"/>
    <w:rsid w:val="0097617B"/>
    <w:rsid w:val="009764BB"/>
    <w:rsid w:val="009772F6"/>
    <w:rsid w:val="009776A4"/>
    <w:rsid w:val="009776AF"/>
    <w:rsid w:val="0098231A"/>
    <w:rsid w:val="00987188"/>
    <w:rsid w:val="009874E1"/>
    <w:rsid w:val="009875E5"/>
    <w:rsid w:val="00987AF8"/>
    <w:rsid w:val="00990BBA"/>
    <w:rsid w:val="009916C1"/>
    <w:rsid w:val="0099324F"/>
    <w:rsid w:val="009942A8"/>
    <w:rsid w:val="00994947"/>
    <w:rsid w:val="00994B53"/>
    <w:rsid w:val="00994CBC"/>
    <w:rsid w:val="0099685A"/>
    <w:rsid w:val="00996B31"/>
    <w:rsid w:val="009976C5"/>
    <w:rsid w:val="009A00F7"/>
    <w:rsid w:val="009A0B32"/>
    <w:rsid w:val="009A12CF"/>
    <w:rsid w:val="009A46ED"/>
    <w:rsid w:val="009A54D6"/>
    <w:rsid w:val="009A562B"/>
    <w:rsid w:val="009A6CEA"/>
    <w:rsid w:val="009A6E3F"/>
    <w:rsid w:val="009A712B"/>
    <w:rsid w:val="009B0113"/>
    <w:rsid w:val="009B0B5C"/>
    <w:rsid w:val="009B0DFC"/>
    <w:rsid w:val="009B2D1E"/>
    <w:rsid w:val="009B33A5"/>
    <w:rsid w:val="009B34A4"/>
    <w:rsid w:val="009B3615"/>
    <w:rsid w:val="009B3DD8"/>
    <w:rsid w:val="009B45D5"/>
    <w:rsid w:val="009B52B9"/>
    <w:rsid w:val="009B6230"/>
    <w:rsid w:val="009B679B"/>
    <w:rsid w:val="009B697B"/>
    <w:rsid w:val="009C0FD5"/>
    <w:rsid w:val="009C2896"/>
    <w:rsid w:val="009C3306"/>
    <w:rsid w:val="009C42B8"/>
    <w:rsid w:val="009C4C23"/>
    <w:rsid w:val="009C4FE6"/>
    <w:rsid w:val="009C548D"/>
    <w:rsid w:val="009C5820"/>
    <w:rsid w:val="009C5B89"/>
    <w:rsid w:val="009C6013"/>
    <w:rsid w:val="009C6374"/>
    <w:rsid w:val="009D068D"/>
    <w:rsid w:val="009D1DA3"/>
    <w:rsid w:val="009D2114"/>
    <w:rsid w:val="009D21B8"/>
    <w:rsid w:val="009D22C1"/>
    <w:rsid w:val="009D2446"/>
    <w:rsid w:val="009D35AB"/>
    <w:rsid w:val="009D482D"/>
    <w:rsid w:val="009D4902"/>
    <w:rsid w:val="009D49BE"/>
    <w:rsid w:val="009D51BD"/>
    <w:rsid w:val="009D55D9"/>
    <w:rsid w:val="009D605E"/>
    <w:rsid w:val="009D66A5"/>
    <w:rsid w:val="009D7088"/>
    <w:rsid w:val="009D7961"/>
    <w:rsid w:val="009E0BB5"/>
    <w:rsid w:val="009E2202"/>
    <w:rsid w:val="009E304F"/>
    <w:rsid w:val="009E392D"/>
    <w:rsid w:val="009E4229"/>
    <w:rsid w:val="009E4506"/>
    <w:rsid w:val="009E578F"/>
    <w:rsid w:val="009E57EE"/>
    <w:rsid w:val="009E6FE6"/>
    <w:rsid w:val="009E7944"/>
    <w:rsid w:val="009E7C43"/>
    <w:rsid w:val="009E7CA0"/>
    <w:rsid w:val="009F031D"/>
    <w:rsid w:val="009F05AA"/>
    <w:rsid w:val="009F05E7"/>
    <w:rsid w:val="009F0CF6"/>
    <w:rsid w:val="009F13B0"/>
    <w:rsid w:val="009F24EF"/>
    <w:rsid w:val="009F328C"/>
    <w:rsid w:val="009F360C"/>
    <w:rsid w:val="009F41FF"/>
    <w:rsid w:val="009F6034"/>
    <w:rsid w:val="009F7482"/>
    <w:rsid w:val="009F7837"/>
    <w:rsid w:val="00A019DA"/>
    <w:rsid w:val="00A02015"/>
    <w:rsid w:val="00A02F9D"/>
    <w:rsid w:val="00A03141"/>
    <w:rsid w:val="00A04707"/>
    <w:rsid w:val="00A06A76"/>
    <w:rsid w:val="00A07356"/>
    <w:rsid w:val="00A07722"/>
    <w:rsid w:val="00A10B3F"/>
    <w:rsid w:val="00A11193"/>
    <w:rsid w:val="00A127DD"/>
    <w:rsid w:val="00A12962"/>
    <w:rsid w:val="00A12AD8"/>
    <w:rsid w:val="00A136E3"/>
    <w:rsid w:val="00A139DC"/>
    <w:rsid w:val="00A13C67"/>
    <w:rsid w:val="00A14962"/>
    <w:rsid w:val="00A14E21"/>
    <w:rsid w:val="00A15239"/>
    <w:rsid w:val="00A1709C"/>
    <w:rsid w:val="00A17D2D"/>
    <w:rsid w:val="00A20143"/>
    <w:rsid w:val="00A211C2"/>
    <w:rsid w:val="00A2135C"/>
    <w:rsid w:val="00A21631"/>
    <w:rsid w:val="00A21852"/>
    <w:rsid w:val="00A222D6"/>
    <w:rsid w:val="00A2291B"/>
    <w:rsid w:val="00A23203"/>
    <w:rsid w:val="00A24451"/>
    <w:rsid w:val="00A244EA"/>
    <w:rsid w:val="00A24B14"/>
    <w:rsid w:val="00A24F2B"/>
    <w:rsid w:val="00A25F30"/>
    <w:rsid w:val="00A2662F"/>
    <w:rsid w:val="00A27DC3"/>
    <w:rsid w:val="00A27F18"/>
    <w:rsid w:val="00A32783"/>
    <w:rsid w:val="00A32877"/>
    <w:rsid w:val="00A328B5"/>
    <w:rsid w:val="00A34EA3"/>
    <w:rsid w:val="00A36C3F"/>
    <w:rsid w:val="00A37140"/>
    <w:rsid w:val="00A37271"/>
    <w:rsid w:val="00A427CC"/>
    <w:rsid w:val="00A43B66"/>
    <w:rsid w:val="00A44726"/>
    <w:rsid w:val="00A44855"/>
    <w:rsid w:val="00A44C9B"/>
    <w:rsid w:val="00A45208"/>
    <w:rsid w:val="00A46369"/>
    <w:rsid w:val="00A47FC8"/>
    <w:rsid w:val="00A508C0"/>
    <w:rsid w:val="00A51DCC"/>
    <w:rsid w:val="00A5283F"/>
    <w:rsid w:val="00A551FA"/>
    <w:rsid w:val="00A55B15"/>
    <w:rsid w:val="00A55E6C"/>
    <w:rsid w:val="00A57D52"/>
    <w:rsid w:val="00A606B7"/>
    <w:rsid w:val="00A61A5E"/>
    <w:rsid w:val="00A622CC"/>
    <w:rsid w:val="00A624A8"/>
    <w:rsid w:val="00A62982"/>
    <w:rsid w:val="00A62E91"/>
    <w:rsid w:val="00A62F74"/>
    <w:rsid w:val="00A635B4"/>
    <w:rsid w:val="00A64278"/>
    <w:rsid w:val="00A64941"/>
    <w:rsid w:val="00A64E85"/>
    <w:rsid w:val="00A6574C"/>
    <w:rsid w:val="00A673FC"/>
    <w:rsid w:val="00A67B06"/>
    <w:rsid w:val="00A70744"/>
    <w:rsid w:val="00A7112D"/>
    <w:rsid w:val="00A71D87"/>
    <w:rsid w:val="00A7211C"/>
    <w:rsid w:val="00A730C7"/>
    <w:rsid w:val="00A7537D"/>
    <w:rsid w:val="00A77A6F"/>
    <w:rsid w:val="00A804C2"/>
    <w:rsid w:val="00A80F97"/>
    <w:rsid w:val="00A8146D"/>
    <w:rsid w:val="00A8157B"/>
    <w:rsid w:val="00A816E0"/>
    <w:rsid w:val="00A81FCB"/>
    <w:rsid w:val="00A82F82"/>
    <w:rsid w:val="00A8395F"/>
    <w:rsid w:val="00A83A3E"/>
    <w:rsid w:val="00A840C2"/>
    <w:rsid w:val="00A84581"/>
    <w:rsid w:val="00A8473D"/>
    <w:rsid w:val="00A866F3"/>
    <w:rsid w:val="00A86AF3"/>
    <w:rsid w:val="00A90DE6"/>
    <w:rsid w:val="00A93BD7"/>
    <w:rsid w:val="00A93CD6"/>
    <w:rsid w:val="00A93EBD"/>
    <w:rsid w:val="00A9542A"/>
    <w:rsid w:val="00A95964"/>
    <w:rsid w:val="00A959C5"/>
    <w:rsid w:val="00A9665E"/>
    <w:rsid w:val="00A96F5C"/>
    <w:rsid w:val="00AA155C"/>
    <w:rsid w:val="00AA2FE0"/>
    <w:rsid w:val="00AA35D3"/>
    <w:rsid w:val="00AA3933"/>
    <w:rsid w:val="00AA42B9"/>
    <w:rsid w:val="00AA441C"/>
    <w:rsid w:val="00AA46AA"/>
    <w:rsid w:val="00AA6A27"/>
    <w:rsid w:val="00AA6E08"/>
    <w:rsid w:val="00AA793F"/>
    <w:rsid w:val="00AA7DB3"/>
    <w:rsid w:val="00AA7F43"/>
    <w:rsid w:val="00AB09C4"/>
    <w:rsid w:val="00AB3977"/>
    <w:rsid w:val="00AB3C56"/>
    <w:rsid w:val="00AB3D66"/>
    <w:rsid w:val="00AB43AA"/>
    <w:rsid w:val="00AB44BF"/>
    <w:rsid w:val="00AB4956"/>
    <w:rsid w:val="00AB5257"/>
    <w:rsid w:val="00AB78E1"/>
    <w:rsid w:val="00AB7CB7"/>
    <w:rsid w:val="00AC09D4"/>
    <w:rsid w:val="00AC0B51"/>
    <w:rsid w:val="00AC1E15"/>
    <w:rsid w:val="00AC20CA"/>
    <w:rsid w:val="00AC220F"/>
    <w:rsid w:val="00AC258E"/>
    <w:rsid w:val="00AC3517"/>
    <w:rsid w:val="00AC46E8"/>
    <w:rsid w:val="00AC5ACE"/>
    <w:rsid w:val="00AC734A"/>
    <w:rsid w:val="00AC79EF"/>
    <w:rsid w:val="00AC7F0C"/>
    <w:rsid w:val="00AD0654"/>
    <w:rsid w:val="00AD138C"/>
    <w:rsid w:val="00AD286D"/>
    <w:rsid w:val="00AD2ACA"/>
    <w:rsid w:val="00AD3017"/>
    <w:rsid w:val="00AD3B77"/>
    <w:rsid w:val="00AD45D0"/>
    <w:rsid w:val="00AD4BC7"/>
    <w:rsid w:val="00AD6E88"/>
    <w:rsid w:val="00AD7D61"/>
    <w:rsid w:val="00AE0D23"/>
    <w:rsid w:val="00AE213F"/>
    <w:rsid w:val="00AE2EED"/>
    <w:rsid w:val="00AE348C"/>
    <w:rsid w:val="00AE4421"/>
    <w:rsid w:val="00AE470F"/>
    <w:rsid w:val="00AE53B6"/>
    <w:rsid w:val="00AE54DC"/>
    <w:rsid w:val="00AE722D"/>
    <w:rsid w:val="00AE744E"/>
    <w:rsid w:val="00AE7699"/>
    <w:rsid w:val="00AF096C"/>
    <w:rsid w:val="00AF0D8E"/>
    <w:rsid w:val="00AF1401"/>
    <w:rsid w:val="00AF1FD8"/>
    <w:rsid w:val="00AF2B2D"/>
    <w:rsid w:val="00AF33C6"/>
    <w:rsid w:val="00AF3CB3"/>
    <w:rsid w:val="00AF530D"/>
    <w:rsid w:val="00AF548E"/>
    <w:rsid w:val="00AF595F"/>
    <w:rsid w:val="00AF5C1C"/>
    <w:rsid w:val="00AF5FB0"/>
    <w:rsid w:val="00AF6605"/>
    <w:rsid w:val="00AF6ECC"/>
    <w:rsid w:val="00B004B3"/>
    <w:rsid w:val="00B01F57"/>
    <w:rsid w:val="00B027BC"/>
    <w:rsid w:val="00B031EC"/>
    <w:rsid w:val="00B042D9"/>
    <w:rsid w:val="00B04A6D"/>
    <w:rsid w:val="00B04E7E"/>
    <w:rsid w:val="00B05EFE"/>
    <w:rsid w:val="00B06EBA"/>
    <w:rsid w:val="00B10F1A"/>
    <w:rsid w:val="00B1148A"/>
    <w:rsid w:val="00B11688"/>
    <w:rsid w:val="00B1356E"/>
    <w:rsid w:val="00B14478"/>
    <w:rsid w:val="00B14D2F"/>
    <w:rsid w:val="00B14E0B"/>
    <w:rsid w:val="00B16CB8"/>
    <w:rsid w:val="00B176A6"/>
    <w:rsid w:val="00B2011D"/>
    <w:rsid w:val="00B201BE"/>
    <w:rsid w:val="00B2147C"/>
    <w:rsid w:val="00B21498"/>
    <w:rsid w:val="00B21D23"/>
    <w:rsid w:val="00B22F28"/>
    <w:rsid w:val="00B231FA"/>
    <w:rsid w:val="00B2336D"/>
    <w:rsid w:val="00B24C3F"/>
    <w:rsid w:val="00B2507D"/>
    <w:rsid w:val="00B25695"/>
    <w:rsid w:val="00B25866"/>
    <w:rsid w:val="00B3032E"/>
    <w:rsid w:val="00B31128"/>
    <w:rsid w:val="00B32FB4"/>
    <w:rsid w:val="00B33909"/>
    <w:rsid w:val="00B3398C"/>
    <w:rsid w:val="00B341A6"/>
    <w:rsid w:val="00B34585"/>
    <w:rsid w:val="00B352D7"/>
    <w:rsid w:val="00B3576E"/>
    <w:rsid w:val="00B36CF2"/>
    <w:rsid w:val="00B36D04"/>
    <w:rsid w:val="00B374D1"/>
    <w:rsid w:val="00B3754C"/>
    <w:rsid w:val="00B40116"/>
    <w:rsid w:val="00B40444"/>
    <w:rsid w:val="00B41F1A"/>
    <w:rsid w:val="00B4260F"/>
    <w:rsid w:val="00B428E2"/>
    <w:rsid w:val="00B42C96"/>
    <w:rsid w:val="00B4472C"/>
    <w:rsid w:val="00B4473B"/>
    <w:rsid w:val="00B4562E"/>
    <w:rsid w:val="00B5025B"/>
    <w:rsid w:val="00B507FA"/>
    <w:rsid w:val="00B54FDE"/>
    <w:rsid w:val="00B556FF"/>
    <w:rsid w:val="00B564B2"/>
    <w:rsid w:val="00B56F3D"/>
    <w:rsid w:val="00B5780D"/>
    <w:rsid w:val="00B60773"/>
    <w:rsid w:val="00B60E3A"/>
    <w:rsid w:val="00B61F4E"/>
    <w:rsid w:val="00B63816"/>
    <w:rsid w:val="00B63907"/>
    <w:rsid w:val="00B639D9"/>
    <w:rsid w:val="00B63FE9"/>
    <w:rsid w:val="00B648F5"/>
    <w:rsid w:val="00B65366"/>
    <w:rsid w:val="00B65819"/>
    <w:rsid w:val="00B668CD"/>
    <w:rsid w:val="00B66B15"/>
    <w:rsid w:val="00B66DF8"/>
    <w:rsid w:val="00B67971"/>
    <w:rsid w:val="00B67F29"/>
    <w:rsid w:val="00B71912"/>
    <w:rsid w:val="00B722B1"/>
    <w:rsid w:val="00B73900"/>
    <w:rsid w:val="00B74CC1"/>
    <w:rsid w:val="00B74D79"/>
    <w:rsid w:val="00B754AF"/>
    <w:rsid w:val="00B76FF5"/>
    <w:rsid w:val="00B77EB6"/>
    <w:rsid w:val="00B80970"/>
    <w:rsid w:val="00B815BC"/>
    <w:rsid w:val="00B81B41"/>
    <w:rsid w:val="00B824C1"/>
    <w:rsid w:val="00B83C18"/>
    <w:rsid w:val="00B84646"/>
    <w:rsid w:val="00B850E0"/>
    <w:rsid w:val="00B861F9"/>
    <w:rsid w:val="00B87AA6"/>
    <w:rsid w:val="00B87B5E"/>
    <w:rsid w:val="00B91B76"/>
    <w:rsid w:val="00B92511"/>
    <w:rsid w:val="00B92744"/>
    <w:rsid w:val="00B93184"/>
    <w:rsid w:val="00B9427D"/>
    <w:rsid w:val="00B9473D"/>
    <w:rsid w:val="00B951BA"/>
    <w:rsid w:val="00B951D7"/>
    <w:rsid w:val="00B95530"/>
    <w:rsid w:val="00B962E4"/>
    <w:rsid w:val="00BA0810"/>
    <w:rsid w:val="00BA0B91"/>
    <w:rsid w:val="00BA14F4"/>
    <w:rsid w:val="00BA14FD"/>
    <w:rsid w:val="00BA220D"/>
    <w:rsid w:val="00BA251F"/>
    <w:rsid w:val="00BA3307"/>
    <w:rsid w:val="00BA3416"/>
    <w:rsid w:val="00BB11AA"/>
    <w:rsid w:val="00BB1FBE"/>
    <w:rsid w:val="00BB26C6"/>
    <w:rsid w:val="00BB2981"/>
    <w:rsid w:val="00BB2C30"/>
    <w:rsid w:val="00BB4FFE"/>
    <w:rsid w:val="00BB5B6A"/>
    <w:rsid w:val="00BB5C7E"/>
    <w:rsid w:val="00BB632F"/>
    <w:rsid w:val="00BB7422"/>
    <w:rsid w:val="00BB785B"/>
    <w:rsid w:val="00BB7F0B"/>
    <w:rsid w:val="00BC0D1D"/>
    <w:rsid w:val="00BC120F"/>
    <w:rsid w:val="00BC14E3"/>
    <w:rsid w:val="00BC1C51"/>
    <w:rsid w:val="00BC3137"/>
    <w:rsid w:val="00BC38EF"/>
    <w:rsid w:val="00BC3B32"/>
    <w:rsid w:val="00BC4796"/>
    <w:rsid w:val="00BC503F"/>
    <w:rsid w:val="00BC5F6D"/>
    <w:rsid w:val="00BC65D8"/>
    <w:rsid w:val="00BC6D03"/>
    <w:rsid w:val="00BC7D0B"/>
    <w:rsid w:val="00BD00F3"/>
    <w:rsid w:val="00BD198B"/>
    <w:rsid w:val="00BD3286"/>
    <w:rsid w:val="00BD3B16"/>
    <w:rsid w:val="00BD4541"/>
    <w:rsid w:val="00BD4D9D"/>
    <w:rsid w:val="00BD52F5"/>
    <w:rsid w:val="00BD5415"/>
    <w:rsid w:val="00BD5791"/>
    <w:rsid w:val="00BD6139"/>
    <w:rsid w:val="00BD76A3"/>
    <w:rsid w:val="00BD7F15"/>
    <w:rsid w:val="00BE02BF"/>
    <w:rsid w:val="00BE3093"/>
    <w:rsid w:val="00BE34B2"/>
    <w:rsid w:val="00BE4461"/>
    <w:rsid w:val="00BE4FFD"/>
    <w:rsid w:val="00BE5685"/>
    <w:rsid w:val="00BE6283"/>
    <w:rsid w:val="00BE78FC"/>
    <w:rsid w:val="00BF00E3"/>
    <w:rsid w:val="00BF16F5"/>
    <w:rsid w:val="00BF1BB5"/>
    <w:rsid w:val="00BF1DAE"/>
    <w:rsid w:val="00BF352D"/>
    <w:rsid w:val="00BF42E9"/>
    <w:rsid w:val="00BF4755"/>
    <w:rsid w:val="00C00035"/>
    <w:rsid w:val="00C00E21"/>
    <w:rsid w:val="00C02050"/>
    <w:rsid w:val="00C02191"/>
    <w:rsid w:val="00C023A0"/>
    <w:rsid w:val="00C02B54"/>
    <w:rsid w:val="00C03E93"/>
    <w:rsid w:val="00C041B0"/>
    <w:rsid w:val="00C04FDB"/>
    <w:rsid w:val="00C0519B"/>
    <w:rsid w:val="00C0576A"/>
    <w:rsid w:val="00C05D5F"/>
    <w:rsid w:val="00C066B7"/>
    <w:rsid w:val="00C06C6C"/>
    <w:rsid w:val="00C07057"/>
    <w:rsid w:val="00C07511"/>
    <w:rsid w:val="00C07662"/>
    <w:rsid w:val="00C11B45"/>
    <w:rsid w:val="00C11D25"/>
    <w:rsid w:val="00C124B7"/>
    <w:rsid w:val="00C127DD"/>
    <w:rsid w:val="00C13DF6"/>
    <w:rsid w:val="00C14A9B"/>
    <w:rsid w:val="00C15890"/>
    <w:rsid w:val="00C15E6D"/>
    <w:rsid w:val="00C17322"/>
    <w:rsid w:val="00C17BA7"/>
    <w:rsid w:val="00C22028"/>
    <w:rsid w:val="00C22349"/>
    <w:rsid w:val="00C23A77"/>
    <w:rsid w:val="00C241CA"/>
    <w:rsid w:val="00C244E0"/>
    <w:rsid w:val="00C246DE"/>
    <w:rsid w:val="00C24D2C"/>
    <w:rsid w:val="00C26B72"/>
    <w:rsid w:val="00C26DC9"/>
    <w:rsid w:val="00C3050B"/>
    <w:rsid w:val="00C31DD6"/>
    <w:rsid w:val="00C31E78"/>
    <w:rsid w:val="00C340FA"/>
    <w:rsid w:val="00C346AE"/>
    <w:rsid w:val="00C3588F"/>
    <w:rsid w:val="00C36B65"/>
    <w:rsid w:val="00C36B6D"/>
    <w:rsid w:val="00C37B54"/>
    <w:rsid w:val="00C414E2"/>
    <w:rsid w:val="00C41DAC"/>
    <w:rsid w:val="00C4200C"/>
    <w:rsid w:val="00C42481"/>
    <w:rsid w:val="00C43CA6"/>
    <w:rsid w:val="00C4529F"/>
    <w:rsid w:val="00C45945"/>
    <w:rsid w:val="00C462D2"/>
    <w:rsid w:val="00C462D4"/>
    <w:rsid w:val="00C469CF"/>
    <w:rsid w:val="00C476D7"/>
    <w:rsid w:val="00C4786F"/>
    <w:rsid w:val="00C47FF1"/>
    <w:rsid w:val="00C513D8"/>
    <w:rsid w:val="00C52875"/>
    <w:rsid w:val="00C54A7F"/>
    <w:rsid w:val="00C56C38"/>
    <w:rsid w:val="00C574E9"/>
    <w:rsid w:val="00C63E69"/>
    <w:rsid w:val="00C650FC"/>
    <w:rsid w:val="00C652E7"/>
    <w:rsid w:val="00C65D2E"/>
    <w:rsid w:val="00C6769F"/>
    <w:rsid w:val="00C70221"/>
    <w:rsid w:val="00C70DD9"/>
    <w:rsid w:val="00C73DD7"/>
    <w:rsid w:val="00C7406A"/>
    <w:rsid w:val="00C74B8F"/>
    <w:rsid w:val="00C75090"/>
    <w:rsid w:val="00C762E2"/>
    <w:rsid w:val="00C801FD"/>
    <w:rsid w:val="00C8142D"/>
    <w:rsid w:val="00C82213"/>
    <w:rsid w:val="00C82310"/>
    <w:rsid w:val="00C8582C"/>
    <w:rsid w:val="00C85F3B"/>
    <w:rsid w:val="00C86036"/>
    <w:rsid w:val="00C86D18"/>
    <w:rsid w:val="00C900B8"/>
    <w:rsid w:val="00C90417"/>
    <w:rsid w:val="00C905E7"/>
    <w:rsid w:val="00C916D5"/>
    <w:rsid w:val="00C92012"/>
    <w:rsid w:val="00C921E8"/>
    <w:rsid w:val="00C93971"/>
    <w:rsid w:val="00C94519"/>
    <w:rsid w:val="00C94678"/>
    <w:rsid w:val="00C96AA3"/>
    <w:rsid w:val="00C96B11"/>
    <w:rsid w:val="00C96F03"/>
    <w:rsid w:val="00C97535"/>
    <w:rsid w:val="00C97891"/>
    <w:rsid w:val="00C97EB9"/>
    <w:rsid w:val="00CA0DDB"/>
    <w:rsid w:val="00CA1323"/>
    <w:rsid w:val="00CA16EC"/>
    <w:rsid w:val="00CA33E1"/>
    <w:rsid w:val="00CA3D84"/>
    <w:rsid w:val="00CA43D6"/>
    <w:rsid w:val="00CA456B"/>
    <w:rsid w:val="00CA6B41"/>
    <w:rsid w:val="00CA73A3"/>
    <w:rsid w:val="00CA75ED"/>
    <w:rsid w:val="00CA7E59"/>
    <w:rsid w:val="00CB0498"/>
    <w:rsid w:val="00CB1A96"/>
    <w:rsid w:val="00CB1AC3"/>
    <w:rsid w:val="00CB2922"/>
    <w:rsid w:val="00CB2CB5"/>
    <w:rsid w:val="00CB347A"/>
    <w:rsid w:val="00CB3656"/>
    <w:rsid w:val="00CB6992"/>
    <w:rsid w:val="00CB6C49"/>
    <w:rsid w:val="00CB6C86"/>
    <w:rsid w:val="00CB6D51"/>
    <w:rsid w:val="00CB6D98"/>
    <w:rsid w:val="00CB6E5C"/>
    <w:rsid w:val="00CB710D"/>
    <w:rsid w:val="00CB7278"/>
    <w:rsid w:val="00CB7C1D"/>
    <w:rsid w:val="00CC053C"/>
    <w:rsid w:val="00CC05E2"/>
    <w:rsid w:val="00CC0F28"/>
    <w:rsid w:val="00CC14A8"/>
    <w:rsid w:val="00CC1953"/>
    <w:rsid w:val="00CC1C07"/>
    <w:rsid w:val="00CC21B8"/>
    <w:rsid w:val="00CC3445"/>
    <w:rsid w:val="00CC3AC5"/>
    <w:rsid w:val="00CC508F"/>
    <w:rsid w:val="00CC53EE"/>
    <w:rsid w:val="00CC5445"/>
    <w:rsid w:val="00CC5B2E"/>
    <w:rsid w:val="00CC730D"/>
    <w:rsid w:val="00CC7862"/>
    <w:rsid w:val="00CD40F1"/>
    <w:rsid w:val="00CD460F"/>
    <w:rsid w:val="00CD557A"/>
    <w:rsid w:val="00CD5DA2"/>
    <w:rsid w:val="00CD6DE9"/>
    <w:rsid w:val="00CE0354"/>
    <w:rsid w:val="00CE058F"/>
    <w:rsid w:val="00CE06DF"/>
    <w:rsid w:val="00CE08A4"/>
    <w:rsid w:val="00CE1F04"/>
    <w:rsid w:val="00CE22CE"/>
    <w:rsid w:val="00CE319D"/>
    <w:rsid w:val="00CE3A24"/>
    <w:rsid w:val="00CE4C20"/>
    <w:rsid w:val="00CE5296"/>
    <w:rsid w:val="00CE5608"/>
    <w:rsid w:val="00CE78E7"/>
    <w:rsid w:val="00CF0074"/>
    <w:rsid w:val="00CF2AFF"/>
    <w:rsid w:val="00CF32D1"/>
    <w:rsid w:val="00CF43BC"/>
    <w:rsid w:val="00CF784F"/>
    <w:rsid w:val="00D001F5"/>
    <w:rsid w:val="00D00F87"/>
    <w:rsid w:val="00D016E0"/>
    <w:rsid w:val="00D01B7E"/>
    <w:rsid w:val="00D02415"/>
    <w:rsid w:val="00D0285A"/>
    <w:rsid w:val="00D030FA"/>
    <w:rsid w:val="00D038AC"/>
    <w:rsid w:val="00D05A6E"/>
    <w:rsid w:val="00D06282"/>
    <w:rsid w:val="00D06E3C"/>
    <w:rsid w:val="00D105C2"/>
    <w:rsid w:val="00D10E65"/>
    <w:rsid w:val="00D1136E"/>
    <w:rsid w:val="00D12C50"/>
    <w:rsid w:val="00D132EA"/>
    <w:rsid w:val="00D14BEA"/>
    <w:rsid w:val="00D15F23"/>
    <w:rsid w:val="00D16255"/>
    <w:rsid w:val="00D171C9"/>
    <w:rsid w:val="00D20023"/>
    <w:rsid w:val="00D20DC7"/>
    <w:rsid w:val="00D22044"/>
    <w:rsid w:val="00D2223D"/>
    <w:rsid w:val="00D238DB"/>
    <w:rsid w:val="00D2687B"/>
    <w:rsid w:val="00D26D86"/>
    <w:rsid w:val="00D27597"/>
    <w:rsid w:val="00D27D04"/>
    <w:rsid w:val="00D3113A"/>
    <w:rsid w:val="00D31802"/>
    <w:rsid w:val="00D31965"/>
    <w:rsid w:val="00D32191"/>
    <w:rsid w:val="00D322E7"/>
    <w:rsid w:val="00D33F8A"/>
    <w:rsid w:val="00D34818"/>
    <w:rsid w:val="00D3582A"/>
    <w:rsid w:val="00D359EB"/>
    <w:rsid w:val="00D36CBC"/>
    <w:rsid w:val="00D36FEB"/>
    <w:rsid w:val="00D376E4"/>
    <w:rsid w:val="00D41098"/>
    <w:rsid w:val="00D41476"/>
    <w:rsid w:val="00D4184F"/>
    <w:rsid w:val="00D422D0"/>
    <w:rsid w:val="00D433B5"/>
    <w:rsid w:val="00D4471D"/>
    <w:rsid w:val="00D4545D"/>
    <w:rsid w:val="00D45967"/>
    <w:rsid w:val="00D46BB2"/>
    <w:rsid w:val="00D46E83"/>
    <w:rsid w:val="00D47A1F"/>
    <w:rsid w:val="00D47AC7"/>
    <w:rsid w:val="00D50064"/>
    <w:rsid w:val="00D50DF3"/>
    <w:rsid w:val="00D51616"/>
    <w:rsid w:val="00D51E82"/>
    <w:rsid w:val="00D5206E"/>
    <w:rsid w:val="00D52A32"/>
    <w:rsid w:val="00D53360"/>
    <w:rsid w:val="00D53374"/>
    <w:rsid w:val="00D53C65"/>
    <w:rsid w:val="00D55219"/>
    <w:rsid w:val="00D55649"/>
    <w:rsid w:val="00D5565F"/>
    <w:rsid w:val="00D565F7"/>
    <w:rsid w:val="00D606B0"/>
    <w:rsid w:val="00D60A77"/>
    <w:rsid w:val="00D60BAF"/>
    <w:rsid w:val="00D60D1B"/>
    <w:rsid w:val="00D62075"/>
    <w:rsid w:val="00D62D2B"/>
    <w:rsid w:val="00D64118"/>
    <w:rsid w:val="00D64821"/>
    <w:rsid w:val="00D64909"/>
    <w:rsid w:val="00D64AA0"/>
    <w:rsid w:val="00D64AB6"/>
    <w:rsid w:val="00D64C9D"/>
    <w:rsid w:val="00D65917"/>
    <w:rsid w:val="00D65ACE"/>
    <w:rsid w:val="00D66FA5"/>
    <w:rsid w:val="00D6757E"/>
    <w:rsid w:val="00D675AE"/>
    <w:rsid w:val="00D70006"/>
    <w:rsid w:val="00D701E0"/>
    <w:rsid w:val="00D7088B"/>
    <w:rsid w:val="00D72516"/>
    <w:rsid w:val="00D7497C"/>
    <w:rsid w:val="00D754F1"/>
    <w:rsid w:val="00D76491"/>
    <w:rsid w:val="00D766E7"/>
    <w:rsid w:val="00D77C25"/>
    <w:rsid w:val="00D81801"/>
    <w:rsid w:val="00D82078"/>
    <w:rsid w:val="00D83CA3"/>
    <w:rsid w:val="00D84E6B"/>
    <w:rsid w:val="00D8507A"/>
    <w:rsid w:val="00D854AD"/>
    <w:rsid w:val="00D85D79"/>
    <w:rsid w:val="00D86168"/>
    <w:rsid w:val="00D86439"/>
    <w:rsid w:val="00D867B1"/>
    <w:rsid w:val="00D87730"/>
    <w:rsid w:val="00D9004D"/>
    <w:rsid w:val="00D90890"/>
    <w:rsid w:val="00D90A30"/>
    <w:rsid w:val="00D9106F"/>
    <w:rsid w:val="00D911F8"/>
    <w:rsid w:val="00D92120"/>
    <w:rsid w:val="00D926CF"/>
    <w:rsid w:val="00D93731"/>
    <w:rsid w:val="00D95A9A"/>
    <w:rsid w:val="00D96A14"/>
    <w:rsid w:val="00D97274"/>
    <w:rsid w:val="00D9729B"/>
    <w:rsid w:val="00D97A8F"/>
    <w:rsid w:val="00DA0D61"/>
    <w:rsid w:val="00DA1CB3"/>
    <w:rsid w:val="00DA254B"/>
    <w:rsid w:val="00DA3A10"/>
    <w:rsid w:val="00DA3F70"/>
    <w:rsid w:val="00DA4482"/>
    <w:rsid w:val="00DA5F5D"/>
    <w:rsid w:val="00DA6CEB"/>
    <w:rsid w:val="00DA70BB"/>
    <w:rsid w:val="00DA78BA"/>
    <w:rsid w:val="00DA7932"/>
    <w:rsid w:val="00DB1F0C"/>
    <w:rsid w:val="00DB1F69"/>
    <w:rsid w:val="00DB3423"/>
    <w:rsid w:val="00DB3741"/>
    <w:rsid w:val="00DB3FB1"/>
    <w:rsid w:val="00DB6CAB"/>
    <w:rsid w:val="00DC17F3"/>
    <w:rsid w:val="00DC2468"/>
    <w:rsid w:val="00DC31A8"/>
    <w:rsid w:val="00DC3718"/>
    <w:rsid w:val="00DC3CB3"/>
    <w:rsid w:val="00DC44F5"/>
    <w:rsid w:val="00DC45C3"/>
    <w:rsid w:val="00DC5058"/>
    <w:rsid w:val="00DC5324"/>
    <w:rsid w:val="00DC7446"/>
    <w:rsid w:val="00DC77A6"/>
    <w:rsid w:val="00DC797F"/>
    <w:rsid w:val="00DC7C7D"/>
    <w:rsid w:val="00DD06D9"/>
    <w:rsid w:val="00DD2456"/>
    <w:rsid w:val="00DD249A"/>
    <w:rsid w:val="00DD3064"/>
    <w:rsid w:val="00DD462D"/>
    <w:rsid w:val="00DD5225"/>
    <w:rsid w:val="00DD5680"/>
    <w:rsid w:val="00DD6835"/>
    <w:rsid w:val="00DD6D85"/>
    <w:rsid w:val="00DD7822"/>
    <w:rsid w:val="00DE12B3"/>
    <w:rsid w:val="00DE2DDA"/>
    <w:rsid w:val="00DE4096"/>
    <w:rsid w:val="00DE5BF4"/>
    <w:rsid w:val="00DE5CC9"/>
    <w:rsid w:val="00DE5CE0"/>
    <w:rsid w:val="00DE6BC3"/>
    <w:rsid w:val="00DF0405"/>
    <w:rsid w:val="00DF2A3A"/>
    <w:rsid w:val="00DF4F38"/>
    <w:rsid w:val="00DF63CA"/>
    <w:rsid w:val="00DF695B"/>
    <w:rsid w:val="00DF6D32"/>
    <w:rsid w:val="00DF7BB4"/>
    <w:rsid w:val="00E0045D"/>
    <w:rsid w:val="00E018DB"/>
    <w:rsid w:val="00E054C7"/>
    <w:rsid w:val="00E0638E"/>
    <w:rsid w:val="00E06A20"/>
    <w:rsid w:val="00E06B0F"/>
    <w:rsid w:val="00E06E98"/>
    <w:rsid w:val="00E07FC7"/>
    <w:rsid w:val="00E101E5"/>
    <w:rsid w:val="00E11E56"/>
    <w:rsid w:val="00E13274"/>
    <w:rsid w:val="00E135A6"/>
    <w:rsid w:val="00E1491C"/>
    <w:rsid w:val="00E15494"/>
    <w:rsid w:val="00E15514"/>
    <w:rsid w:val="00E1687A"/>
    <w:rsid w:val="00E16948"/>
    <w:rsid w:val="00E1736C"/>
    <w:rsid w:val="00E17462"/>
    <w:rsid w:val="00E20663"/>
    <w:rsid w:val="00E206A9"/>
    <w:rsid w:val="00E215AA"/>
    <w:rsid w:val="00E21F92"/>
    <w:rsid w:val="00E22700"/>
    <w:rsid w:val="00E22726"/>
    <w:rsid w:val="00E2299B"/>
    <w:rsid w:val="00E22FA2"/>
    <w:rsid w:val="00E239D7"/>
    <w:rsid w:val="00E24BB8"/>
    <w:rsid w:val="00E2625C"/>
    <w:rsid w:val="00E263E1"/>
    <w:rsid w:val="00E275F5"/>
    <w:rsid w:val="00E30192"/>
    <w:rsid w:val="00E30F59"/>
    <w:rsid w:val="00E35231"/>
    <w:rsid w:val="00E3550C"/>
    <w:rsid w:val="00E35A44"/>
    <w:rsid w:val="00E35B08"/>
    <w:rsid w:val="00E3655C"/>
    <w:rsid w:val="00E36A15"/>
    <w:rsid w:val="00E37BDC"/>
    <w:rsid w:val="00E4025D"/>
    <w:rsid w:val="00E404FC"/>
    <w:rsid w:val="00E409AE"/>
    <w:rsid w:val="00E41CC8"/>
    <w:rsid w:val="00E42B94"/>
    <w:rsid w:val="00E43F00"/>
    <w:rsid w:val="00E44C14"/>
    <w:rsid w:val="00E462F2"/>
    <w:rsid w:val="00E46E23"/>
    <w:rsid w:val="00E46F56"/>
    <w:rsid w:val="00E4720A"/>
    <w:rsid w:val="00E4731A"/>
    <w:rsid w:val="00E47602"/>
    <w:rsid w:val="00E47A75"/>
    <w:rsid w:val="00E505AA"/>
    <w:rsid w:val="00E50B59"/>
    <w:rsid w:val="00E51372"/>
    <w:rsid w:val="00E518C9"/>
    <w:rsid w:val="00E52BB9"/>
    <w:rsid w:val="00E54A40"/>
    <w:rsid w:val="00E56A64"/>
    <w:rsid w:val="00E576D0"/>
    <w:rsid w:val="00E577F7"/>
    <w:rsid w:val="00E57E00"/>
    <w:rsid w:val="00E6040A"/>
    <w:rsid w:val="00E61515"/>
    <w:rsid w:val="00E6278E"/>
    <w:rsid w:val="00E63419"/>
    <w:rsid w:val="00E6354D"/>
    <w:rsid w:val="00E64328"/>
    <w:rsid w:val="00E6470C"/>
    <w:rsid w:val="00E64D88"/>
    <w:rsid w:val="00E6504E"/>
    <w:rsid w:val="00E6556E"/>
    <w:rsid w:val="00E65DB6"/>
    <w:rsid w:val="00E70DE0"/>
    <w:rsid w:val="00E71903"/>
    <w:rsid w:val="00E71B9C"/>
    <w:rsid w:val="00E71E0A"/>
    <w:rsid w:val="00E7278A"/>
    <w:rsid w:val="00E730C1"/>
    <w:rsid w:val="00E7329A"/>
    <w:rsid w:val="00E737D9"/>
    <w:rsid w:val="00E75B57"/>
    <w:rsid w:val="00E760F4"/>
    <w:rsid w:val="00E7616E"/>
    <w:rsid w:val="00E767EA"/>
    <w:rsid w:val="00E76A4E"/>
    <w:rsid w:val="00E76D24"/>
    <w:rsid w:val="00E76D2F"/>
    <w:rsid w:val="00E775DF"/>
    <w:rsid w:val="00E8021E"/>
    <w:rsid w:val="00E80229"/>
    <w:rsid w:val="00E834BB"/>
    <w:rsid w:val="00E83550"/>
    <w:rsid w:val="00E841D8"/>
    <w:rsid w:val="00E8519C"/>
    <w:rsid w:val="00E85BA2"/>
    <w:rsid w:val="00E85BC3"/>
    <w:rsid w:val="00E875D8"/>
    <w:rsid w:val="00E9088A"/>
    <w:rsid w:val="00E9138C"/>
    <w:rsid w:val="00E916EE"/>
    <w:rsid w:val="00E91CA5"/>
    <w:rsid w:val="00E92F6F"/>
    <w:rsid w:val="00E94920"/>
    <w:rsid w:val="00E9591D"/>
    <w:rsid w:val="00E96CEB"/>
    <w:rsid w:val="00E97C53"/>
    <w:rsid w:val="00EA0092"/>
    <w:rsid w:val="00EA0384"/>
    <w:rsid w:val="00EA07C7"/>
    <w:rsid w:val="00EA07E9"/>
    <w:rsid w:val="00EA08CF"/>
    <w:rsid w:val="00EA0C01"/>
    <w:rsid w:val="00EA2D54"/>
    <w:rsid w:val="00EA2DF8"/>
    <w:rsid w:val="00EA345E"/>
    <w:rsid w:val="00EA3571"/>
    <w:rsid w:val="00EA47E2"/>
    <w:rsid w:val="00EA51B6"/>
    <w:rsid w:val="00EA5DC7"/>
    <w:rsid w:val="00EB0D50"/>
    <w:rsid w:val="00EB164E"/>
    <w:rsid w:val="00EB22A6"/>
    <w:rsid w:val="00EB3541"/>
    <w:rsid w:val="00EB3614"/>
    <w:rsid w:val="00EB4F69"/>
    <w:rsid w:val="00EB6333"/>
    <w:rsid w:val="00EB7740"/>
    <w:rsid w:val="00EC0906"/>
    <w:rsid w:val="00EC2B55"/>
    <w:rsid w:val="00EC33C4"/>
    <w:rsid w:val="00EC37F0"/>
    <w:rsid w:val="00EC5FDA"/>
    <w:rsid w:val="00EC63B6"/>
    <w:rsid w:val="00EC7789"/>
    <w:rsid w:val="00EC7ABC"/>
    <w:rsid w:val="00ED1A2E"/>
    <w:rsid w:val="00ED2745"/>
    <w:rsid w:val="00ED3578"/>
    <w:rsid w:val="00ED4735"/>
    <w:rsid w:val="00ED5B90"/>
    <w:rsid w:val="00ED64B5"/>
    <w:rsid w:val="00ED694B"/>
    <w:rsid w:val="00ED7E7B"/>
    <w:rsid w:val="00EE0C6A"/>
    <w:rsid w:val="00EE0ECA"/>
    <w:rsid w:val="00EE14AE"/>
    <w:rsid w:val="00EE18FA"/>
    <w:rsid w:val="00EE20A7"/>
    <w:rsid w:val="00EE2109"/>
    <w:rsid w:val="00EE2219"/>
    <w:rsid w:val="00EE389E"/>
    <w:rsid w:val="00EE39BD"/>
    <w:rsid w:val="00EE3A56"/>
    <w:rsid w:val="00EE4C52"/>
    <w:rsid w:val="00EE4FEB"/>
    <w:rsid w:val="00EE5749"/>
    <w:rsid w:val="00EE5835"/>
    <w:rsid w:val="00EE681E"/>
    <w:rsid w:val="00EE7DB5"/>
    <w:rsid w:val="00EF08D9"/>
    <w:rsid w:val="00EF17B7"/>
    <w:rsid w:val="00EF4FD2"/>
    <w:rsid w:val="00EF5334"/>
    <w:rsid w:val="00EF5725"/>
    <w:rsid w:val="00EF5B7E"/>
    <w:rsid w:val="00EF7585"/>
    <w:rsid w:val="00EF7852"/>
    <w:rsid w:val="00F0137B"/>
    <w:rsid w:val="00F015D0"/>
    <w:rsid w:val="00F0208A"/>
    <w:rsid w:val="00F0220E"/>
    <w:rsid w:val="00F028AF"/>
    <w:rsid w:val="00F02DC6"/>
    <w:rsid w:val="00F03670"/>
    <w:rsid w:val="00F03A3E"/>
    <w:rsid w:val="00F0486D"/>
    <w:rsid w:val="00F0667A"/>
    <w:rsid w:val="00F06958"/>
    <w:rsid w:val="00F06A82"/>
    <w:rsid w:val="00F101BD"/>
    <w:rsid w:val="00F102A4"/>
    <w:rsid w:val="00F10FF9"/>
    <w:rsid w:val="00F11750"/>
    <w:rsid w:val="00F12134"/>
    <w:rsid w:val="00F12B32"/>
    <w:rsid w:val="00F12D86"/>
    <w:rsid w:val="00F131A7"/>
    <w:rsid w:val="00F1356E"/>
    <w:rsid w:val="00F14C1B"/>
    <w:rsid w:val="00F151F0"/>
    <w:rsid w:val="00F165BB"/>
    <w:rsid w:val="00F170A3"/>
    <w:rsid w:val="00F20824"/>
    <w:rsid w:val="00F20CE7"/>
    <w:rsid w:val="00F20D0F"/>
    <w:rsid w:val="00F212E2"/>
    <w:rsid w:val="00F229F3"/>
    <w:rsid w:val="00F247F5"/>
    <w:rsid w:val="00F25794"/>
    <w:rsid w:val="00F262DA"/>
    <w:rsid w:val="00F2639E"/>
    <w:rsid w:val="00F265A6"/>
    <w:rsid w:val="00F26C7C"/>
    <w:rsid w:val="00F274C5"/>
    <w:rsid w:val="00F3049C"/>
    <w:rsid w:val="00F308E6"/>
    <w:rsid w:val="00F31066"/>
    <w:rsid w:val="00F325B7"/>
    <w:rsid w:val="00F33E90"/>
    <w:rsid w:val="00F346A2"/>
    <w:rsid w:val="00F35331"/>
    <w:rsid w:val="00F378BD"/>
    <w:rsid w:val="00F400AD"/>
    <w:rsid w:val="00F40266"/>
    <w:rsid w:val="00F40D7F"/>
    <w:rsid w:val="00F41051"/>
    <w:rsid w:val="00F410D4"/>
    <w:rsid w:val="00F41216"/>
    <w:rsid w:val="00F412B5"/>
    <w:rsid w:val="00F418AD"/>
    <w:rsid w:val="00F41941"/>
    <w:rsid w:val="00F42A19"/>
    <w:rsid w:val="00F43932"/>
    <w:rsid w:val="00F43ACD"/>
    <w:rsid w:val="00F4449F"/>
    <w:rsid w:val="00F444CA"/>
    <w:rsid w:val="00F44780"/>
    <w:rsid w:val="00F447D1"/>
    <w:rsid w:val="00F45835"/>
    <w:rsid w:val="00F47A16"/>
    <w:rsid w:val="00F47A87"/>
    <w:rsid w:val="00F47AC3"/>
    <w:rsid w:val="00F47CFC"/>
    <w:rsid w:val="00F50F08"/>
    <w:rsid w:val="00F51049"/>
    <w:rsid w:val="00F52E6F"/>
    <w:rsid w:val="00F5330C"/>
    <w:rsid w:val="00F53A3D"/>
    <w:rsid w:val="00F54133"/>
    <w:rsid w:val="00F5450A"/>
    <w:rsid w:val="00F553FD"/>
    <w:rsid w:val="00F56E6C"/>
    <w:rsid w:val="00F57D9A"/>
    <w:rsid w:val="00F6133A"/>
    <w:rsid w:val="00F62304"/>
    <w:rsid w:val="00F626DC"/>
    <w:rsid w:val="00F628CC"/>
    <w:rsid w:val="00F65BED"/>
    <w:rsid w:val="00F67CC4"/>
    <w:rsid w:val="00F70A24"/>
    <w:rsid w:val="00F71FCF"/>
    <w:rsid w:val="00F729AB"/>
    <w:rsid w:val="00F72F93"/>
    <w:rsid w:val="00F73051"/>
    <w:rsid w:val="00F73559"/>
    <w:rsid w:val="00F7584D"/>
    <w:rsid w:val="00F75BE3"/>
    <w:rsid w:val="00F77338"/>
    <w:rsid w:val="00F77829"/>
    <w:rsid w:val="00F77BF5"/>
    <w:rsid w:val="00F77EF3"/>
    <w:rsid w:val="00F806BF"/>
    <w:rsid w:val="00F815E0"/>
    <w:rsid w:val="00F846AE"/>
    <w:rsid w:val="00F85126"/>
    <w:rsid w:val="00F85E01"/>
    <w:rsid w:val="00F874D8"/>
    <w:rsid w:val="00F90596"/>
    <w:rsid w:val="00F9119F"/>
    <w:rsid w:val="00F91E6D"/>
    <w:rsid w:val="00F932E9"/>
    <w:rsid w:val="00F93D5F"/>
    <w:rsid w:val="00F943E9"/>
    <w:rsid w:val="00F9549B"/>
    <w:rsid w:val="00F96CAF"/>
    <w:rsid w:val="00F9739E"/>
    <w:rsid w:val="00F97424"/>
    <w:rsid w:val="00F975FF"/>
    <w:rsid w:val="00FA025C"/>
    <w:rsid w:val="00FA06F5"/>
    <w:rsid w:val="00FA0C58"/>
    <w:rsid w:val="00FA1105"/>
    <w:rsid w:val="00FA35DF"/>
    <w:rsid w:val="00FA3EBB"/>
    <w:rsid w:val="00FA414C"/>
    <w:rsid w:val="00FA45E7"/>
    <w:rsid w:val="00FA48BF"/>
    <w:rsid w:val="00FA6460"/>
    <w:rsid w:val="00FA6A1A"/>
    <w:rsid w:val="00FA7126"/>
    <w:rsid w:val="00FB0E05"/>
    <w:rsid w:val="00FB1670"/>
    <w:rsid w:val="00FB2F6D"/>
    <w:rsid w:val="00FB4188"/>
    <w:rsid w:val="00FB5063"/>
    <w:rsid w:val="00FB50CD"/>
    <w:rsid w:val="00FB76F5"/>
    <w:rsid w:val="00FC41BF"/>
    <w:rsid w:val="00FC4912"/>
    <w:rsid w:val="00FC5108"/>
    <w:rsid w:val="00FC55B2"/>
    <w:rsid w:val="00FC5B7A"/>
    <w:rsid w:val="00FC5EC0"/>
    <w:rsid w:val="00FC62BC"/>
    <w:rsid w:val="00FC6F4E"/>
    <w:rsid w:val="00FC7344"/>
    <w:rsid w:val="00FD0182"/>
    <w:rsid w:val="00FD17F8"/>
    <w:rsid w:val="00FD2ADE"/>
    <w:rsid w:val="00FD2C1C"/>
    <w:rsid w:val="00FD4AD2"/>
    <w:rsid w:val="00FD50D7"/>
    <w:rsid w:val="00FD5867"/>
    <w:rsid w:val="00FD5ED9"/>
    <w:rsid w:val="00FE0165"/>
    <w:rsid w:val="00FE0267"/>
    <w:rsid w:val="00FE1E7A"/>
    <w:rsid w:val="00FE22AA"/>
    <w:rsid w:val="00FE2579"/>
    <w:rsid w:val="00FE2A47"/>
    <w:rsid w:val="00FE2B89"/>
    <w:rsid w:val="00FE39F1"/>
    <w:rsid w:val="00FE557F"/>
    <w:rsid w:val="00FE5D9D"/>
    <w:rsid w:val="00FE5EBE"/>
    <w:rsid w:val="00FE6264"/>
    <w:rsid w:val="00FE62C0"/>
    <w:rsid w:val="00FE62D2"/>
    <w:rsid w:val="00FE6C5D"/>
    <w:rsid w:val="00FE6F01"/>
    <w:rsid w:val="00FE7AC6"/>
    <w:rsid w:val="00FE7CE3"/>
    <w:rsid w:val="00FE7FCE"/>
    <w:rsid w:val="00FF0062"/>
    <w:rsid w:val="00FF0411"/>
    <w:rsid w:val="00FF219F"/>
    <w:rsid w:val="00FF2E4B"/>
    <w:rsid w:val="00FF39B4"/>
    <w:rsid w:val="00FF3A4A"/>
    <w:rsid w:val="00FF3D9B"/>
    <w:rsid w:val="00FF4B11"/>
    <w:rsid w:val="00FF5210"/>
    <w:rsid w:val="00FF5702"/>
    <w:rsid w:val="00FF589E"/>
    <w:rsid w:val="00FF6A9A"/>
    <w:rsid w:val="00FF6B6D"/>
    <w:rsid w:val="00FF70AE"/>
    <w:rsid w:val="00FF74A3"/>
    <w:rsid w:val="00FF74F9"/>
    <w:rsid w:val="00FF7E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>
      <o:colormru v:ext="edit" colors="white,#ffc"/>
    </o:shapedefaults>
    <o:shapelayout v:ext="edit">
      <o:idmap v:ext="edit" data="1"/>
      <o:rules v:ext="edit">
        <o:r id="V:Rule1" type="connector" idref="#AutoShape 6"/>
        <o:r id="V:Rule2" type="connector" idref="#AutoShape 7"/>
        <o:r id="V:Rule3" type="connector" idref="#AutoShape 12"/>
        <o:r id="V:Rule4" type="connector" idref="#AutoShape 8"/>
      </o:rules>
    </o:shapelayout>
  </w:shapeDefaults>
  <w:decimalSymbol w:val="."/>
  <w:listSeparator w:val=","/>
  <w14:docId w14:val="2A2F48E9"/>
  <w15:docId w15:val="{BE7B8617-E253-412C-BD8F-A26ACB889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806"/>
  </w:style>
  <w:style w:type="paragraph" w:styleId="Heading1">
    <w:name w:val="heading 1"/>
    <w:basedOn w:val="Normal"/>
    <w:next w:val="Normal"/>
    <w:link w:val="Heading1Char"/>
    <w:qFormat/>
    <w:rsid w:val="00287D90"/>
    <w:pPr>
      <w:keepNext/>
      <w:spacing w:after="0" w:line="240" w:lineRule="auto"/>
      <w:jc w:val="center"/>
      <w:outlineLvl w:val="0"/>
    </w:pPr>
    <w:rPr>
      <w:rFonts w:ascii="Ballemi Extra" w:eastAsia="SimSun" w:hAnsi="Ballemi Extra" w:cs="Times New Roman"/>
      <w:sz w:val="48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42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730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1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199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4E21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4E21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4E21"/>
    <w:rPr>
      <w:vertAlign w:val="superscript"/>
    </w:rPr>
  </w:style>
  <w:style w:type="paragraph" w:customStyle="1" w:styleId="Default">
    <w:name w:val="Default"/>
    <w:rsid w:val="00816983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52722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F5940"/>
    <w:pPr>
      <w:ind w:left="720"/>
      <w:contextualSpacing/>
    </w:pPr>
    <w:rPr>
      <w:rFonts w:ascii="Calibri" w:eastAsia="Times New Roman" w:hAnsi="Calibri" w:cs="Mangal"/>
      <w:szCs w:val="20"/>
      <w:lang w:bidi="hi-IN"/>
    </w:rPr>
  </w:style>
  <w:style w:type="character" w:customStyle="1" w:styleId="Heading1Char">
    <w:name w:val="Heading 1 Char"/>
    <w:basedOn w:val="DefaultParagraphFont"/>
    <w:link w:val="Heading1"/>
    <w:rsid w:val="00287D90"/>
    <w:rPr>
      <w:rFonts w:ascii="Ballemi Extra" w:eastAsia="SimSun" w:hAnsi="Ballemi Extra" w:cs="Times New Roman"/>
      <w:sz w:val="4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42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730D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F6E5A-A448-4204-9C54-198D15B30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YASHPAL</dc:creator>
  <cp:lastModifiedBy>DR YASHPAL</cp:lastModifiedBy>
  <cp:revision>2</cp:revision>
  <cp:lastPrinted>2022-10-27T07:34:00Z</cp:lastPrinted>
  <dcterms:created xsi:type="dcterms:W3CDTF">2022-10-27T07:46:00Z</dcterms:created>
  <dcterms:modified xsi:type="dcterms:W3CDTF">2022-10-27T07:46:00Z</dcterms:modified>
</cp:coreProperties>
</file>